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854" w:type="dxa"/>
        <w:tblLayout w:type="fixed"/>
        <w:tblLook w:val="04A0" w:firstRow="1" w:lastRow="0" w:firstColumn="1" w:lastColumn="0" w:noHBand="0" w:noVBand="1"/>
      </w:tblPr>
      <w:tblGrid>
        <w:gridCol w:w="2410"/>
        <w:gridCol w:w="7444"/>
      </w:tblGrid>
      <w:tr w:rsidR="009C0499" w:rsidRPr="00EC01DC" w14:paraId="053B7656" w14:textId="77777777">
        <w:tc>
          <w:tcPr>
            <w:tcW w:w="2410" w:type="dxa"/>
            <w:shd w:val="clear" w:color="auto" w:fill="auto"/>
          </w:tcPr>
          <w:p w14:paraId="52B20594" w14:textId="77777777" w:rsidR="009C0499" w:rsidRPr="00EC01DC" w:rsidRDefault="00BE71BD" w:rsidP="008E759E">
            <w:pPr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noProof/>
                <w:sz w:val="22"/>
                <w:szCs w:val="22"/>
              </w:rPr>
              <w:drawing>
                <wp:inline distT="0" distB="0" distL="0" distR="0" wp14:anchorId="77BA8A5D" wp14:editId="4A5B00FA">
                  <wp:extent cx="1447165" cy="619760"/>
                  <wp:effectExtent l="0" t="0" r="635" b="8890"/>
                  <wp:docPr id="3" name="Imagem 52" descr="Marca PPGA - Fi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m 52" descr="Marca PPGA - Fin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1683" cy="6264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4" w:type="dxa"/>
            <w:shd w:val="clear" w:color="auto" w:fill="auto"/>
            <w:vAlign w:val="center"/>
          </w:tcPr>
          <w:p w14:paraId="128CDB74" w14:textId="77777777" w:rsidR="009C0499" w:rsidRPr="00EC01DC" w:rsidRDefault="00BE71BD">
            <w:pPr>
              <w:spacing w:after="0" w:line="240" w:lineRule="auto"/>
              <w:ind w:righ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UNIVERSIDADE FEDERAL DA PARAÍBA – UFPB </w:t>
            </w:r>
          </w:p>
          <w:p w14:paraId="40CBBF11" w14:textId="77777777" w:rsidR="009C0499" w:rsidRPr="00EC01DC" w:rsidRDefault="00BE71BD">
            <w:pPr>
              <w:spacing w:after="0" w:line="240" w:lineRule="auto"/>
              <w:ind w:righ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CENTRO DE CIÊNCIAS SOCIAIS APLICADAS – CCSA </w:t>
            </w:r>
          </w:p>
          <w:p w14:paraId="636DC56B" w14:textId="77777777" w:rsidR="009C0499" w:rsidRPr="00EC01DC" w:rsidRDefault="00BE71BD">
            <w:pPr>
              <w:pStyle w:val="Ttulo9"/>
              <w:spacing w:after="0" w:line="240" w:lineRule="auto"/>
              <w:jc w:val="left"/>
              <w:rPr>
                <w:rFonts w:ascii="Cambria" w:hAnsi="Cambria" w:cstheme="majorHAnsi"/>
                <w:b/>
                <w:bCs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>PROGRAMA DE PÓS-GRADUAÇÃO EM ADMINISTRAÇÃO – PPGA</w:t>
            </w:r>
          </w:p>
        </w:tc>
      </w:tr>
    </w:tbl>
    <w:p w14:paraId="55377A43" w14:textId="77777777" w:rsidR="009C0499" w:rsidRPr="00EC01DC" w:rsidRDefault="009C0499">
      <w:pPr>
        <w:spacing w:after="0" w:line="240" w:lineRule="auto"/>
        <w:rPr>
          <w:rFonts w:ascii="Cambria" w:eastAsia="Calibri" w:hAnsi="Cambria" w:cstheme="majorHAnsi"/>
          <w:b/>
          <w:sz w:val="22"/>
          <w:szCs w:val="22"/>
        </w:rPr>
      </w:pPr>
    </w:p>
    <w:p w14:paraId="51B5F582" w14:textId="2AD21CF9" w:rsidR="003F4905" w:rsidRPr="00EC01DC" w:rsidRDefault="003F4905" w:rsidP="003F4905">
      <w:pPr>
        <w:pStyle w:val="Ttulo1"/>
        <w:spacing w:before="0" w:after="0" w:line="240" w:lineRule="auto"/>
        <w:ind w:right="44"/>
        <w:jc w:val="center"/>
        <w:rPr>
          <w:rFonts w:ascii="Cambria" w:hAnsi="Cambria" w:cstheme="majorHAnsi"/>
          <w:sz w:val="22"/>
          <w:szCs w:val="22"/>
        </w:rPr>
      </w:pPr>
      <w:r w:rsidRPr="00EC01DC">
        <w:rPr>
          <w:rFonts w:ascii="Cambria" w:hAnsi="Cambria" w:cstheme="majorHAnsi"/>
          <w:sz w:val="22"/>
          <w:szCs w:val="22"/>
        </w:rPr>
        <w:t>APÊNDICE I</w:t>
      </w:r>
      <w:r w:rsidR="00626431" w:rsidRPr="00EC01DC">
        <w:rPr>
          <w:rFonts w:ascii="Cambria" w:hAnsi="Cambria" w:cstheme="majorHAnsi"/>
          <w:sz w:val="22"/>
          <w:szCs w:val="22"/>
        </w:rPr>
        <w:t>I</w:t>
      </w:r>
      <w:r w:rsidRPr="00EC01DC">
        <w:rPr>
          <w:rFonts w:ascii="Cambria" w:hAnsi="Cambria" w:cstheme="majorHAnsi"/>
          <w:sz w:val="22"/>
          <w:szCs w:val="22"/>
        </w:rPr>
        <w:t xml:space="preserve"> DA RESOLUÇÃO 02/202</w:t>
      </w:r>
      <w:r w:rsidR="00F05090" w:rsidRPr="00EC01DC">
        <w:rPr>
          <w:rFonts w:ascii="Cambria" w:hAnsi="Cambria" w:cstheme="majorHAnsi"/>
          <w:sz w:val="22"/>
          <w:szCs w:val="22"/>
        </w:rPr>
        <w:t>4</w:t>
      </w:r>
      <w:r w:rsidRPr="00EC01DC">
        <w:rPr>
          <w:rFonts w:ascii="Cambria" w:hAnsi="Cambria" w:cstheme="majorHAnsi"/>
          <w:sz w:val="22"/>
          <w:szCs w:val="22"/>
        </w:rPr>
        <w:t>–PPGA/CCSA/UFPB</w:t>
      </w:r>
    </w:p>
    <w:p w14:paraId="4C98547E" w14:textId="77777777" w:rsidR="003F4905" w:rsidRPr="00EC01DC" w:rsidRDefault="003F4905" w:rsidP="00E33957">
      <w:pPr>
        <w:spacing w:after="0" w:line="240" w:lineRule="auto"/>
        <w:rPr>
          <w:rFonts w:ascii="Cambria" w:hAnsi="Cambria" w:cstheme="majorHAnsi"/>
          <w:sz w:val="22"/>
          <w:szCs w:val="22"/>
        </w:rPr>
      </w:pPr>
    </w:p>
    <w:p w14:paraId="0AEE3E91" w14:textId="77777777" w:rsidR="003F4905" w:rsidRPr="00EC01DC" w:rsidRDefault="003F4905" w:rsidP="003F4905">
      <w:pPr>
        <w:spacing w:after="0" w:line="240" w:lineRule="auto"/>
        <w:ind w:right="47"/>
        <w:jc w:val="center"/>
        <w:rPr>
          <w:rFonts w:ascii="Cambria" w:hAnsi="Cambria" w:cstheme="majorHAnsi"/>
          <w:sz w:val="22"/>
          <w:szCs w:val="22"/>
        </w:rPr>
      </w:pPr>
      <w:r w:rsidRPr="00EC01DC">
        <w:rPr>
          <w:rFonts w:ascii="Cambria" w:eastAsia="Calibri" w:hAnsi="Cambria" w:cstheme="majorHAnsi"/>
          <w:b/>
          <w:sz w:val="22"/>
          <w:szCs w:val="22"/>
        </w:rPr>
        <w:t xml:space="preserve">FORMULÁRIO DE [   ] CONCESSÃO  [   ] RENOVAÇÃO DE BOLSA </w:t>
      </w:r>
    </w:p>
    <w:tbl>
      <w:tblPr>
        <w:tblStyle w:val="TableGrid"/>
        <w:tblW w:w="9626" w:type="dxa"/>
        <w:tblInd w:w="7" w:type="dxa"/>
        <w:tblCellMar>
          <w:top w:w="44" w:type="dxa"/>
          <w:left w:w="115" w:type="dxa"/>
          <w:right w:w="83" w:type="dxa"/>
        </w:tblCellMar>
        <w:tblLook w:val="04A0" w:firstRow="1" w:lastRow="0" w:firstColumn="1" w:lastColumn="0" w:noHBand="0" w:noVBand="1"/>
      </w:tblPr>
      <w:tblGrid>
        <w:gridCol w:w="1510"/>
        <w:gridCol w:w="4155"/>
        <w:gridCol w:w="1133"/>
        <w:gridCol w:w="430"/>
        <w:gridCol w:w="875"/>
        <w:gridCol w:w="1523"/>
      </w:tblGrid>
      <w:tr w:rsidR="00EC01DC" w:rsidRPr="00EC01DC" w14:paraId="4F249DAC" w14:textId="77777777" w:rsidTr="00151A7E">
        <w:trPr>
          <w:trHeight w:val="252"/>
        </w:trPr>
        <w:tc>
          <w:tcPr>
            <w:tcW w:w="962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0E2FD84" w14:textId="77777777" w:rsidR="003F4905" w:rsidRPr="00EC01DC" w:rsidRDefault="003F4905" w:rsidP="00E33957">
            <w:pPr>
              <w:spacing w:after="0" w:line="240" w:lineRule="auto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>DADOS PESSOAIS</w:t>
            </w:r>
          </w:p>
        </w:tc>
      </w:tr>
      <w:tr w:rsidR="00EC01DC" w:rsidRPr="00EC01DC" w14:paraId="24623ABB" w14:textId="77777777" w:rsidTr="00151A7E">
        <w:trPr>
          <w:trHeight w:val="253"/>
        </w:trPr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AC1BEE7" w14:textId="77777777" w:rsidR="003F4905" w:rsidRPr="00EC01DC" w:rsidRDefault="003F4905" w:rsidP="00E33957">
            <w:pPr>
              <w:spacing w:after="0" w:line="240" w:lineRule="auto"/>
              <w:ind w:right="30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Nome </w:t>
            </w:r>
          </w:p>
        </w:tc>
        <w:tc>
          <w:tcPr>
            <w:tcW w:w="52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58195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3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508E68F" w14:textId="77777777" w:rsidR="003F4905" w:rsidRPr="00EC01DC" w:rsidRDefault="003F4905" w:rsidP="00E33957">
            <w:pPr>
              <w:spacing w:after="0" w:line="240" w:lineRule="auto"/>
              <w:ind w:right="33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Matrícula 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19C9E" w14:textId="77777777" w:rsidR="003F4905" w:rsidRPr="00EC01DC" w:rsidRDefault="003F4905" w:rsidP="00E33957">
            <w:pPr>
              <w:spacing w:after="0" w:line="240" w:lineRule="auto"/>
              <w:ind w:left="16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</w:tr>
      <w:tr w:rsidR="00EC01DC" w:rsidRPr="00EC01DC" w14:paraId="424E531F" w14:textId="77777777" w:rsidTr="00151A7E">
        <w:trPr>
          <w:trHeight w:val="254"/>
        </w:trPr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773EFE6" w14:textId="77777777" w:rsidR="003F4905" w:rsidRPr="00EC01DC" w:rsidRDefault="003F4905" w:rsidP="00E33957">
            <w:pPr>
              <w:spacing w:after="0" w:line="240" w:lineRule="auto"/>
              <w:ind w:right="30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Endereço </w:t>
            </w:r>
          </w:p>
        </w:tc>
        <w:tc>
          <w:tcPr>
            <w:tcW w:w="5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72DD5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5363812" w14:textId="77777777" w:rsidR="003F4905" w:rsidRPr="00EC01DC" w:rsidRDefault="003F4905" w:rsidP="00E33957">
            <w:pPr>
              <w:spacing w:after="0" w:line="240" w:lineRule="auto"/>
              <w:ind w:right="35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CEP 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1CF66" w14:textId="77777777" w:rsidR="003F4905" w:rsidRPr="00EC01DC" w:rsidRDefault="003F4905" w:rsidP="00E33957">
            <w:pPr>
              <w:spacing w:after="0" w:line="240" w:lineRule="auto"/>
              <w:ind w:left="16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</w:tr>
      <w:tr w:rsidR="003F4905" w:rsidRPr="00EC01DC" w14:paraId="56D3FA78" w14:textId="77777777" w:rsidTr="00151A7E">
        <w:trPr>
          <w:trHeight w:val="254"/>
        </w:trPr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1D7A8A6" w14:textId="77777777" w:rsidR="003F4905" w:rsidRPr="00EC01DC" w:rsidRDefault="003F4905" w:rsidP="00E33957">
            <w:pPr>
              <w:spacing w:after="0" w:line="240" w:lineRule="auto"/>
              <w:ind w:right="28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Bairro </w:t>
            </w:r>
          </w:p>
        </w:tc>
        <w:tc>
          <w:tcPr>
            <w:tcW w:w="4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DC0B8" w14:textId="77777777" w:rsidR="003F4905" w:rsidRPr="00EC01DC" w:rsidRDefault="003F4905" w:rsidP="00E33957">
            <w:pPr>
              <w:spacing w:after="0" w:line="240" w:lineRule="auto"/>
              <w:ind w:left="14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2873992" w14:textId="77777777" w:rsidR="003F4905" w:rsidRPr="00EC01DC" w:rsidRDefault="003F4905" w:rsidP="00E33957">
            <w:pPr>
              <w:spacing w:after="0" w:line="240" w:lineRule="auto"/>
              <w:ind w:right="37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Cidade </w:t>
            </w:r>
          </w:p>
        </w:tc>
        <w:tc>
          <w:tcPr>
            <w:tcW w:w="28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87100" w14:textId="77777777" w:rsidR="003F4905" w:rsidRPr="00EC01DC" w:rsidRDefault="003F4905" w:rsidP="00E33957">
            <w:pPr>
              <w:spacing w:after="0" w:line="240" w:lineRule="auto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</w:tr>
      <w:tr w:rsidR="003F4905" w:rsidRPr="00EC01DC" w14:paraId="7979DEE7" w14:textId="77777777" w:rsidTr="00151A7E">
        <w:trPr>
          <w:trHeight w:val="253"/>
        </w:trPr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D3CB5F9" w14:textId="77777777" w:rsidR="003F4905" w:rsidRPr="00EC01DC" w:rsidRDefault="003F4905" w:rsidP="00E33957">
            <w:pPr>
              <w:spacing w:after="0" w:line="240" w:lineRule="auto"/>
              <w:ind w:right="33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Email </w:t>
            </w:r>
          </w:p>
        </w:tc>
        <w:tc>
          <w:tcPr>
            <w:tcW w:w="4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DC5E8" w14:textId="77777777" w:rsidR="003F4905" w:rsidRPr="00EC01DC" w:rsidRDefault="003F4905" w:rsidP="00E33957">
            <w:pPr>
              <w:spacing w:after="0" w:line="240" w:lineRule="auto"/>
              <w:ind w:left="14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A3E34D1" w14:textId="77777777" w:rsidR="003F4905" w:rsidRPr="00EC01DC" w:rsidRDefault="003F4905" w:rsidP="00E33957">
            <w:pPr>
              <w:spacing w:after="0" w:line="240" w:lineRule="auto"/>
              <w:ind w:right="37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Telefone </w:t>
            </w:r>
          </w:p>
        </w:tc>
        <w:tc>
          <w:tcPr>
            <w:tcW w:w="282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D001A" w14:textId="77777777" w:rsidR="003F4905" w:rsidRPr="00EC01DC" w:rsidRDefault="003F4905" w:rsidP="00E33957">
            <w:pPr>
              <w:spacing w:after="0" w:line="240" w:lineRule="auto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</w:tr>
    </w:tbl>
    <w:p w14:paraId="53692EB1" w14:textId="77777777" w:rsidR="003F4905" w:rsidRPr="00EC01DC" w:rsidRDefault="003F4905" w:rsidP="003F4905">
      <w:pPr>
        <w:spacing w:after="0" w:line="240" w:lineRule="auto"/>
        <w:jc w:val="center"/>
        <w:rPr>
          <w:rFonts w:ascii="Cambria" w:hAnsi="Cambria" w:cstheme="majorHAnsi"/>
          <w:sz w:val="22"/>
          <w:szCs w:val="22"/>
        </w:rPr>
      </w:pPr>
      <w:r w:rsidRPr="00EC01DC">
        <w:rPr>
          <w:rFonts w:ascii="Cambria" w:eastAsia="Calibri" w:hAnsi="Cambria" w:cstheme="majorHAnsi"/>
          <w:b/>
          <w:sz w:val="22"/>
          <w:szCs w:val="22"/>
        </w:rPr>
        <w:t xml:space="preserve"> </w:t>
      </w:r>
    </w:p>
    <w:tbl>
      <w:tblPr>
        <w:tblStyle w:val="TableGrid"/>
        <w:tblW w:w="9626" w:type="dxa"/>
        <w:tblInd w:w="7" w:type="dxa"/>
        <w:tblCellMar>
          <w:top w:w="44" w:type="dxa"/>
          <w:left w:w="109" w:type="dxa"/>
          <w:right w:w="115" w:type="dxa"/>
        </w:tblCellMar>
        <w:tblLook w:val="04A0" w:firstRow="1" w:lastRow="0" w:firstColumn="1" w:lastColumn="0" w:noHBand="0" w:noVBand="1"/>
      </w:tblPr>
      <w:tblGrid>
        <w:gridCol w:w="1531"/>
        <w:gridCol w:w="1857"/>
        <w:gridCol w:w="544"/>
        <w:gridCol w:w="748"/>
        <w:gridCol w:w="1131"/>
        <w:gridCol w:w="501"/>
        <w:gridCol w:w="1905"/>
        <w:gridCol w:w="1409"/>
      </w:tblGrid>
      <w:tr w:rsidR="003F4905" w:rsidRPr="00EC01DC" w14:paraId="0D05981C" w14:textId="77777777" w:rsidTr="00151A7E">
        <w:trPr>
          <w:trHeight w:val="253"/>
        </w:trPr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2F2F2"/>
          </w:tcPr>
          <w:p w14:paraId="05311000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</w:p>
        </w:tc>
        <w:tc>
          <w:tcPr>
            <w:tcW w:w="8092" w:type="dxa"/>
            <w:gridSpan w:val="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63F7F5B" w14:textId="77777777" w:rsidR="003F4905" w:rsidRPr="00EC01DC" w:rsidRDefault="003F4905" w:rsidP="00E33957">
            <w:pPr>
              <w:spacing w:after="0" w:line="240" w:lineRule="auto"/>
              <w:ind w:left="2095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DADOS DE DOCUMENTOS </w:t>
            </w:r>
          </w:p>
        </w:tc>
      </w:tr>
      <w:tr w:rsidR="002D22ED" w:rsidRPr="00EC01DC" w14:paraId="72600544" w14:textId="77777777" w:rsidTr="00151A7E">
        <w:trPr>
          <w:trHeight w:val="254"/>
        </w:trPr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AA919AE" w14:textId="77777777" w:rsidR="003F4905" w:rsidRPr="00EC01DC" w:rsidRDefault="003F4905" w:rsidP="00E33957">
            <w:pPr>
              <w:spacing w:after="0" w:line="240" w:lineRule="auto"/>
              <w:ind w:left="7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RG </w:t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AE1D5" w14:textId="77777777" w:rsidR="003F4905" w:rsidRPr="00EC01DC" w:rsidRDefault="003F4905" w:rsidP="00E33957">
            <w:pPr>
              <w:spacing w:after="0" w:line="240" w:lineRule="auto"/>
              <w:ind w:left="49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2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7C67601" w14:textId="77777777" w:rsidR="003F4905" w:rsidRPr="00EC01DC" w:rsidRDefault="003F4905" w:rsidP="00E33957">
            <w:pPr>
              <w:spacing w:after="0" w:line="240" w:lineRule="auto"/>
              <w:ind w:left="6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Expedidor </w:t>
            </w:r>
          </w:p>
        </w:tc>
        <w:tc>
          <w:tcPr>
            <w:tcW w:w="16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9E518" w14:textId="77777777" w:rsidR="003F4905" w:rsidRPr="00EC01DC" w:rsidRDefault="003F4905" w:rsidP="00E33957">
            <w:pPr>
              <w:spacing w:after="0" w:line="240" w:lineRule="auto"/>
              <w:ind w:left="51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7C6B6AA" w14:textId="77777777" w:rsidR="003F4905" w:rsidRPr="00EC01DC" w:rsidRDefault="003F4905" w:rsidP="00E33957">
            <w:pPr>
              <w:spacing w:after="0" w:line="240" w:lineRule="auto"/>
              <w:ind w:left="4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Data de emissão </w:t>
            </w:r>
          </w:p>
        </w:tc>
        <w:tc>
          <w:tcPr>
            <w:tcW w:w="1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A75A4" w14:textId="77777777" w:rsidR="003F4905" w:rsidRPr="00EC01DC" w:rsidRDefault="003F4905" w:rsidP="00E33957">
            <w:pPr>
              <w:spacing w:after="0" w:line="240" w:lineRule="auto"/>
              <w:ind w:left="52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</w:tr>
      <w:tr w:rsidR="002D22ED" w:rsidRPr="00EC01DC" w14:paraId="30106D1F" w14:textId="77777777" w:rsidTr="00151A7E">
        <w:trPr>
          <w:trHeight w:val="253"/>
        </w:trPr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8B70919" w14:textId="77777777" w:rsidR="003F4905" w:rsidRPr="00EC01DC" w:rsidRDefault="003F4905" w:rsidP="00E33957">
            <w:pPr>
              <w:spacing w:after="0" w:line="240" w:lineRule="auto"/>
              <w:ind w:left="3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CPF </w:t>
            </w:r>
          </w:p>
        </w:tc>
        <w:tc>
          <w:tcPr>
            <w:tcW w:w="2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4E69D" w14:textId="77777777" w:rsidR="003F4905" w:rsidRPr="00EC01DC" w:rsidRDefault="003F4905" w:rsidP="00E33957">
            <w:pPr>
              <w:spacing w:after="0" w:line="240" w:lineRule="auto"/>
              <w:ind w:left="52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8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86FE967" w14:textId="77777777" w:rsidR="003F4905" w:rsidRPr="00EC01DC" w:rsidRDefault="003F4905" w:rsidP="00E33957">
            <w:pPr>
              <w:spacing w:after="0" w:line="240" w:lineRule="auto"/>
              <w:ind w:left="6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Título de eleitor </w:t>
            </w:r>
          </w:p>
        </w:tc>
        <w:tc>
          <w:tcPr>
            <w:tcW w:w="38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A027C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Nº                             Zona/Seção: </w:t>
            </w:r>
          </w:p>
        </w:tc>
      </w:tr>
    </w:tbl>
    <w:p w14:paraId="14DBE71F" w14:textId="77777777" w:rsidR="003F4905" w:rsidRPr="00EC01DC" w:rsidRDefault="003F4905" w:rsidP="003F4905">
      <w:pPr>
        <w:spacing w:after="0" w:line="240" w:lineRule="auto"/>
        <w:jc w:val="center"/>
        <w:rPr>
          <w:rFonts w:ascii="Cambria" w:hAnsi="Cambria" w:cstheme="majorHAnsi"/>
          <w:sz w:val="22"/>
          <w:szCs w:val="22"/>
        </w:rPr>
      </w:pPr>
      <w:r w:rsidRPr="00EC01DC">
        <w:rPr>
          <w:rFonts w:ascii="Cambria" w:eastAsia="Calibri" w:hAnsi="Cambria" w:cstheme="majorHAnsi"/>
          <w:b/>
          <w:sz w:val="22"/>
          <w:szCs w:val="22"/>
        </w:rPr>
        <w:t xml:space="preserve"> </w:t>
      </w:r>
    </w:p>
    <w:tbl>
      <w:tblPr>
        <w:tblStyle w:val="TableGrid"/>
        <w:tblW w:w="9626" w:type="dxa"/>
        <w:tblInd w:w="7" w:type="dxa"/>
        <w:tblCellMar>
          <w:top w:w="45" w:type="dxa"/>
          <w:left w:w="108" w:type="dxa"/>
          <w:right w:w="29" w:type="dxa"/>
        </w:tblCellMar>
        <w:tblLook w:val="04A0" w:firstRow="1" w:lastRow="0" w:firstColumn="1" w:lastColumn="0" w:noHBand="0" w:noVBand="1"/>
      </w:tblPr>
      <w:tblGrid>
        <w:gridCol w:w="5521"/>
        <w:gridCol w:w="4105"/>
      </w:tblGrid>
      <w:tr w:rsidR="003F4905" w:rsidRPr="00EC01DC" w14:paraId="1912404E" w14:textId="77777777" w:rsidTr="00151A7E">
        <w:trPr>
          <w:trHeight w:val="253"/>
        </w:trPr>
        <w:tc>
          <w:tcPr>
            <w:tcW w:w="96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33E5366" w14:textId="77777777" w:rsidR="003F4905" w:rsidRPr="00EC01DC" w:rsidRDefault="003F4905" w:rsidP="00E33957">
            <w:pPr>
              <w:spacing w:after="0" w:line="240" w:lineRule="auto"/>
              <w:ind w:right="81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DADOS SOBRE TRABALHO </w:t>
            </w:r>
          </w:p>
        </w:tc>
      </w:tr>
      <w:tr w:rsidR="003F4905" w:rsidRPr="00EC01DC" w14:paraId="4AB4F65E" w14:textId="77777777" w:rsidTr="00151A7E">
        <w:trPr>
          <w:trHeight w:val="498"/>
        </w:trPr>
        <w:tc>
          <w:tcPr>
            <w:tcW w:w="5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C39B86A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A) Possui vínculo empregatício? </w:t>
            </w:r>
          </w:p>
        </w:tc>
        <w:tc>
          <w:tcPr>
            <w:tcW w:w="4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4B0AB" w14:textId="77777777" w:rsidR="003F4905" w:rsidRPr="00EC01DC" w:rsidRDefault="003F4905" w:rsidP="00E33957">
            <w:pPr>
              <w:spacing w:after="0" w:line="240" w:lineRule="auto"/>
              <w:ind w:lef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(   ) Sim________________________________    </w:t>
            </w:r>
          </w:p>
          <w:p w14:paraId="1ADA7B32" w14:textId="77777777" w:rsidR="003F4905" w:rsidRPr="00EC01DC" w:rsidRDefault="003F4905" w:rsidP="00E33957">
            <w:pPr>
              <w:spacing w:after="0" w:line="240" w:lineRule="auto"/>
              <w:ind w:lef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(   ) Não </w:t>
            </w:r>
          </w:p>
        </w:tc>
      </w:tr>
      <w:tr w:rsidR="003F4905" w:rsidRPr="00EC01DC" w14:paraId="2ED4999B" w14:textId="77777777" w:rsidTr="00151A7E">
        <w:trPr>
          <w:trHeight w:val="254"/>
        </w:trPr>
        <w:tc>
          <w:tcPr>
            <w:tcW w:w="5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B5C5FBF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B) Se tem vínculo empregatício, está afastado(a)? </w:t>
            </w:r>
          </w:p>
        </w:tc>
        <w:tc>
          <w:tcPr>
            <w:tcW w:w="4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1F5EF" w14:textId="77777777" w:rsidR="003F4905" w:rsidRPr="00EC01DC" w:rsidRDefault="003F4905" w:rsidP="00E33957">
            <w:pPr>
              <w:spacing w:after="0" w:line="240" w:lineRule="auto"/>
              <w:ind w:right="109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(   ) Sim                                        (   ) Não </w:t>
            </w:r>
          </w:p>
        </w:tc>
      </w:tr>
      <w:tr w:rsidR="003F4905" w:rsidRPr="00EC01DC" w14:paraId="40B7E50E" w14:textId="77777777" w:rsidTr="00151A7E">
        <w:trPr>
          <w:trHeight w:val="253"/>
        </w:trPr>
        <w:tc>
          <w:tcPr>
            <w:tcW w:w="5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D15A999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B1) Se sim, está sem remuneração? </w:t>
            </w:r>
          </w:p>
        </w:tc>
        <w:tc>
          <w:tcPr>
            <w:tcW w:w="4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827B4" w14:textId="77777777" w:rsidR="003F4905" w:rsidRPr="00EC01DC" w:rsidRDefault="003F4905" w:rsidP="00E33957">
            <w:pPr>
              <w:spacing w:after="0" w:line="240" w:lineRule="auto"/>
              <w:ind w:right="109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(   ) Sim                                        (   ) Não </w:t>
            </w:r>
          </w:p>
        </w:tc>
      </w:tr>
    </w:tbl>
    <w:p w14:paraId="69DB1A8F" w14:textId="77777777" w:rsidR="003F4905" w:rsidRPr="00EC01DC" w:rsidRDefault="003F4905" w:rsidP="003F4905">
      <w:pPr>
        <w:spacing w:after="0" w:line="240" w:lineRule="auto"/>
        <w:jc w:val="center"/>
        <w:rPr>
          <w:rFonts w:ascii="Cambria" w:hAnsi="Cambria" w:cstheme="majorHAnsi"/>
          <w:sz w:val="22"/>
          <w:szCs w:val="22"/>
        </w:rPr>
      </w:pPr>
      <w:r w:rsidRPr="00EC01DC">
        <w:rPr>
          <w:rFonts w:ascii="Cambria" w:eastAsia="Calibri" w:hAnsi="Cambria" w:cstheme="majorHAnsi"/>
          <w:b/>
          <w:sz w:val="22"/>
          <w:szCs w:val="22"/>
        </w:rPr>
        <w:t xml:space="preserve"> </w:t>
      </w:r>
    </w:p>
    <w:tbl>
      <w:tblPr>
        <w:tblStyle w:val="TableGrid"/>
        <w:tblW w:w="9626" w:type="dxa"/>
        <w:tblInd w:w="7" w:type="dxa"/>
        <w:tblCellMar>
          <w:top w:w="4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9626"/>
      </w:tblGrid>
      <w:tr w:rsidR="003F4905" w:rsidRPr="00EC01DC" w14:paraId="52DB069F" w14:textId="77777777" w:rsidTr="00151A7E">
        <w:trPr>
          <w:trHeight w:val="252"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596BCF0" w14:textId="1F0845CF" w:rsidR="003F4905" w:rsidRPr="00EC01DC" w:rsidRDefault="003F4905" w:rsidP="00E33957">
            <w:pPr>
              <w:spacing w:after="0" w:line="240" w:lineRule="auto"/>
              <w:ind w:left="8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>JUSTIFICATIVA DO PEDIDO</w:t>
            </w:r>
            <w:r w:rsidR="00F7386C"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OU</w:t>
            </w: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  <w:r w:rsidR="00F7386C"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RENOVAÇÃO </w:t>
            </w: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DE BOLSA </w:t>
            </w:r>
          </w:p>
        </w:tc>
      </w:tr>
      <w:tr w:rsidR="003F4905" w:rsidRPr="00EC01DC" w14:paraId="09C5981D" w14:textId="77777777" w:rsidTr="00151A7E">
        <w:trPr>
          <w:trHeight w:val="1460"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9EDE2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  </w:t>
            </w:r>
          </w:p>
          <w:p w14:paraId="2747D510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 </w:t>
            </w:r>
          </w:p>
        </w:tc>
      </w:tr>
    </w:tbl>
    <w:p w14:paraId="7C694714" w14:textId="77777777" w:rsidR="003F4905" w:rsidRPr="00EC01DC" w:rsidRDefault="003F4905" w:rsidP="003F4905">
      <w:pPr>
        <w:spacing w:after="0" w:line="240" w:lineRule="auto"/>
        <w:jc w:val="center"/>
        <w:rPr>
          <w:rFonts w:ascii="Cambria" w:hAnsi="Cambria" w:cstheme="majorHAnsi"/>
          <w:sz w:val="22"/>
          <w:szCs w:val="22"/>
        </w:rPr>
      </w:pPr>
      <w:r w:rsidRPr="00EC01DC">
        <w:rPr>
          <w:rFonts w:ascii="Cambria" w:eastAsia="Calibri" w:hAnsi="Cambria" w:cstheme="majorHAnsi"/>
          <w:b/>
          <w:sz w:val="22"/>
          <w:szCs w:val="22"/>
        </w:rPr>
        <w:t xml:space="preserve"> </w:t>
      </w:r>
    </w:p>
    <w:tbl>
      <w:tblPr>
        <w:tblStyle w:val="TableGrid"/>
        <w:tblW w:w="9631" w:type="dxa"/>
        <w:tblInd w:w="7" w:type="dxa"/>
        <w:tblCellMar>
          <w:top w:w="44" w:type="dxa"/>
          <w:left w:w="108" w:type="dxa"/>
          <w:right w:w="106" w:type="dxa"/>
        </w:tblCellMar>
        <w:tblLook w:val="04A0" w:firstRow="1" w:lastRow="0" w:firstColumn="1" w:lastColumn="0" w:noHBand="0" w:noVBand="1"/>
      </w:tblPr>
      <w:tblGrid>
        <w:gridCol w:w="1882"/>
        <w:gridCol w:w="2927"/>
        <w:gridCol w:w="2129"/>
        <w:gridCol w:w="2693"/>
      </w:tblGrid>
      <w:tr w:rsidR="003F4905" w:rsidRPr="00EC01DC" w14:paraId="3B129FEB" w14:textId="77777777" w:rsidTr="00151A7E">
        <w:trPr>
          <w:trHeight w:val="253"/>
        </w:trPr>
        <w:tc>
          <w:tcPr>
            <w:tcW w:w="69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2F2F2"/>
          </w:tcPr>
          <w:p w14:paraId="6DD8D375" w14:textId="77777777" w:rsidR="003F4905" w:rsidRPr="00EC01DC" w:rsidRDefault="003F4905" w:rsidP="00E33957">
            <w:pPr>
              <w:spacing w:after="0" w:line="240" w:lineRule="auto"/>
              <w:ind w:right="602"/>
              <w:jc w:val="right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CAMPO RESERVADO À COMISSÃO </w:t>
            </w:r>
          </w:p>
        </w:tc>
        <w:tc>
          <w:tcPr>
            <w:tcW w:w="269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2351FD3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</w:p>
        </w:tc>
      </w:tr>
      <w:tr w:rsidR="002D22ED" w:rsidRPr="00EC01DC" w14:paraId="0CA8F6A3" w14:textId="77777777" w:rsidTr="00151A7E">
        <w:trPr>
          <w:trHeight w:val="253"/>
        </w:trPr>
        <w:tc>
          <w:tcPr>
            <w:tcW w:w="1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48DD209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Data de análise </w:t>
            </w:r>
          </w:p>
        </w:tc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F910A" w14:textId="77777777" w:rsidR="003F4905" w:rsidRPr="00EC01DC" w:rsidRDefault="003F4905" w:rsidP="00E33957">
            <w:pPr>
              <w:spacing w:after="0" w:line="240" w:lineRule="auto"/>
              <w:ind w:lef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_______/_________/20_______ 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32C0A71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Pedido deferido?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97AC6" w14:textId="77777777" w:rsidR="003F4905" w:rsidRPr="00EC01DC" w:rsidRDefault="003F4905" w:rsidP="00E33957">
            <w:pPr>
              <w:spacing w:after="0" w:line="240" w:lineRule="auto"/>
              <w:ind w:left="2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(   ) Sim                  (   ) Não </w:t>
            </w:r>
          </w:p>
        </w:tc>
      </w:tr>
      <w:tr w:rsidR="003F4905" w:rsidRPr="00EC01DC" w14:paraId="6A4AE4B8" w14:textId="77777777" w:rsidTr="00151A7E">
        <w:trPr>
          <w:trHeight w:val="988"/>
        </w:trPr>
        <w:tc>
          <w:tcPr>
            <w:tcW w:w="963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F7EB7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Observações da Comissão: </w:t>
            </w:r>
          </w:p>
          <w:p w14:paraId="00CCDD0B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  <w:p w14:paraId="4E48A911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  <w:p w14:paraId="548AC240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 </w:t>
            </w:r>
          </w:p>
        </w:tc>
      </w:tr>
    </w:tbl>
    <w:p w14:paraId="56354E05" w14:textId="77777777" w:rsidR="003F4905" w:rsidRPr="00EC01DC" w:rsidRDefault="003F4905" w:rsidP="003F4905">
      <w:pPr>
        <w:spacing w:after="0" w:line="240" w:lineRule="auto"/>
        <w:jc w:val="center"/>
        <w:rPr>
          <w:rFonts w:ascii="Cambria" w:hAnsi="Cambria" w:cstheme="majorHAnsi"/>
          <w:sz w:val="22"/>
          <w:szCs w:val="22"/>
        </w:rPr>
      </w:pPr>
      <w:r w:rsidRPr="00EC01DC">
        <w:rPr>
          <w:rFonts w:ascii="Cambria" w:eastAsia="Calibri" w:hAnsi="Cambria" w:cstheme="majorHAnsi"/>
          <w:b/>
          <w:sz w:val="22"/>
          <w:szCs w:val="22"/>
        </w:rPr>
        <w:t xml:space="preserve"> </w:t>
      </w:r>
    </w:p>
    <w:tbl>
      <w:tblPr>
        <w:tblStyle w:val="TableGrid"/>
        <w:tblW w:w="9631" w:type="dxa"/>
        <w:tblInd w:w="7" w:type="dxa"/>
        <w:tblCellMar>
          <w:top w:w="45" w:type="dxa"/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2118"/>
        <w:gridCol w:w="2928"/>
        <w:gridCol w:w="1892"/>
        <w:gridCol w:w="2693"/>
      </w:tblGrid>
      <w:tr w:rsidR="003F4905" w:rsidRPr="00EC01DC" w14:paraId="30EC29D1" w14:textId="77777777" w:rsidTr="00151A7E">
        <w:trPr>
          <w:trHeight w:val="253"/>
        </w:trPr>
        <w:tc>
          <w:tcPr>
            <w:tcW w:w="963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5FEF43A" w14:textId="77777777" w:rsidR="003F4905" w:rsidRPr="00EC01DC" w:rsidRDefault="003F4905" w:rsidP="00E33957">
            <w:pPr>
              <w:spacing w:after="0" w:line="240" w:lineRule="auto"/>
              <w:ind w:right="2"/>
              <w:jc w:val="center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DETALHES DA CONCESSÃO </w:t>
            </w:r>
          </w:p>
        </w:tc>
      </w:tr>
      <w:tr w:rsidR="002D22ED" w:rsidRPr="00EC01DC" w14:paraId="71F9344C" w14:textId="77777777" w:rsidTr="00151A7E">
        <w:trPr>
          <w:trHeight w:val="253"/>
        </w:trPr>
        <w:tc>
          <w:tcPr>
            <w:tcW w:w="2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F0CFB1C" w14:textId="77777777" w:rsidR="003F4905" w:rsidRPr="00EC01DC" w:rsidRDefault="003F4905" w:rsidP="00E33957">
            <w:pPr>
              <w:spacing w:after="0" w:line="240" w:lineRule="auto"/>
              <w:ind w:lef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Data de concessão </w:t>
            </w:r>
          </w:p>
        </w:tc>
        <w:tc>
          <w:tcPr>
            <w:tcW w:w="2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A4640" w14:textId="77777777" w:rsidR="003F4905" w:rsidRPr="00EC01DC" w:rsidRDefault="003F4905" w:rsidP="00E33957">
            <w:pPr>
              <w:spacing w:after="0" w:line="240" w:lineRule="auto"/>
              <w:ind w:left="2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_______/_________/20_______ 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535E071" w14:textId="77777777" w:rsidR="003F4905" w:rsidRPr="00EC01DC" w:rsidRDefault="003F4905" w:rsidP="00E33957">
            <w:pPr>
              <w:spacing w:after="0" w:line="240" w:lineRule="auto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Vigência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004B2" w14:textId="77777777" w:rsidR="003F4905" w:rsidRPr="00EC01DC" w:rsidRDefault="003F4905" w:rsidP="00E33957">
            <w:pPr>
              <w:spacing w:after="0" w:line="240" w:lineRule="auto"/>
              <w:ind w:left="4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(   ) Sim              (   ) Não </w:t>
            </w:r>
          </w:p>
        </w:tc>
      </w:tr>
      <w:tr w:rsidR="003F4905" w:rsidRPr="00EC01DC" w14:paraId="3E297F81" w14:textId="77777777" w:rsidTr="00151A7E">
        <w:trPr>
          <w:trHeight w:val="253"/>
        </w:trPr>
        <w:tc>
          <w:tcPr>
            <w:tcW w:w="2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5D732C6" w14:textId="77777777" w:rsidR="003F4905" w:rsidRPr="00EC01DC" w:rsidRDefault="003F4905" w:rsidP="00E33957">
            <w:pPr>
              <w:spacing w:after="0" w:line="240" w:lineRule="auto"/>
              <w:ind w:lef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Agência </w:t>
            </w:r>
          </w:p>
        </w:tc>
        <w:tc>
          <w:tcPr>
            <w:tcW w:w="75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3B5FE" w14:textId="77777777" w:rsidR="003F4905" w:rsidRPr="00EC01DC" w:rsidRDefault="003F4905" w:rsidP="00E33957">
            <w:pPr>
              <w:spacing w:after="0" w:line="240" w:lineRule="auto"/>
              <w:ind w:left="2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(   ) CAPES                                    (   ) CNPQ                          (   ) Outra_________________ </w:t>
            </w:r>
          </w:p>
        </w:tc>
      </w:tr>
      <w:tr w:rsidR="003F4905" w:rsidRPr="00EC01DC" w14:paraId="15D84F0D" w14:textId="77777777" w:rsidTr="00151A7E">
        <w:trPr>
          <w:trHeight w:val="988"/>
        </w:trPr>
        <w:tc>
          <w:tcPr>
            <w:tcW w:w="963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D5479" w14:textId="77777777" w:rsidR="003F4905" w:rsidRPr="00EC01DC" w:rsidRDefault="003F4905" w:rsidP="00E33957">
            <w:pPr>
              <w:spacing w:after="0" w:line="240" w:lineRule="auto"/>
              <w:ind w:lef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Observações da Comissão: </w:t>
            </w:r>
          </w:p>
          <w:p w14:paraId="6F6E9346" w14:textId="77777777" w:rsidR="003F4905" w:rsidRPr="00EC01DC" w:rsidRDefault="003F4905" w:rsidP="00E33957">
            <w:pPr>
              <w:spacing w:after="0" w:line="240" w:lineRule="auto"/>
              <w:ind w:lef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  <w:p w14:paraId="0014E529" w14:textId="77777777" w:rsidR="003F4905" w:rsidRPr="00EC01DC" w:rsidRDefault="003F4905" w:rsidP="00E33957">
            <w:pPr>
              <w:spacing w:after="0" w:line="240" w:lineRule="auto"/>
              <w:ind w:lef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eastAsia="Calibri" w:hAnsi="Cambria" w:cstheme="majorHAnsi"/>
                <w:b/>
                <w:sz w:val="22"/>
                <w:szCs w:val="22"/>
              </w:rPr>
              <w:t xml:space="preserve"> </w:t>
            </w:r>
          </w:p>
          <w:p w14:paraId="3CA80BC5" w14:textId="77777777" w:rsidR="003F4905" w:rsidRPr="00EC01DC" w:rsidRDefault="003F4905" w:rsidP="00E33957">
            <w:pPr>
              <w:spacing w:after="0" w:line="240" w:lineRule="auto"/>
              <w:ind w:left="1"/>
              <w:rPr>
                <w:rFonts w:ascii="Cambria" w:hAnsi="Cambria" w:cstheme="majorHAnsi"/>
                <w:sz w:val="22"/>
                <w:szCs w:val="22"/>
              </w:rPr>
            </w:pPr>
            <w:r w:rsidRPr="00EC01DC">
              <w:rPr>
                <w:rFonts w:ascii="Cambria" w:hAnsi="Cambria" w:cstheme="majorHAnsi"/>
                <w:sz w:val="22"/>
                <w:szCs w:val="22"/>
              </w:rPr>
              <w:t xml:space="preserve"> </w:t>
            </w:r>
          </w:p>
        </w:tc>
      </w:tr>
    </w:tbl>
    <w:p w14:paraId="265D559B" w14:textId="77777777" w:rsidR="003F4905" w:rsidRPr="00EC01DC" w:rsidRDefault="003F4905" w:rsidP="003F4905">
      <w:pPr>
        <w:spacing w:after="0" w:line="240" w:lineRule="auto"/>
        <w:jc w:val="center"/>
        <w:rPr>
          <w:rFonts w:ascii="Cambria" w:hAnsi="Cambria" w:cstheme="majorHAnsi"/>
          <w:sz w:val="22"/>
          <w:szCs w:val="22"/>
        </w:rPr>
      </w:pPr>
      <w:r w:rsidRPr="00EC01DC">
        <w:rPr>
          <w:rFonts w:ascii="Cambria" w:eastAsia="Calibri" w:hAnsi="Cambria" w:cstheme="majorHAnsi"/>
          <w:b/>
          <w:sz w:val="22"/>
          <w:szCs w:val="22"/>
        </w:rPr>
        <w:t xml:space="preserve"> </w:t>
      </w:r>
    </w:p>
    <w:p w14:paraId="65A9D168" w14:textId="77777777" w:rsidR="003F4905" w:rsidRPr="00EC01DC" w:rsidRDefault="003F4905" w:rsidP="003F4905">
      <w:pPr>
        <w:spacing w:after="0" w:line="240" w:lineRule="auto"/>
        <w:rPr>
          <w:rFonts w:ascii="Cambria" w:hAnsi="Cambria" w:cstheme="majorHAnsi"/>
          <w:sz w:val="22"/>
          <w:szCs w:val="22"/>
        </w:rPr>
      </w:pPr>
      <w:r w:rsidRPr="00EC01DC">
        <w:rPr>
          <w:rFonts w:ascii="Cambria" w:eastAsia="Calibri" w:hAnsi="Cambria" w:cstheme="majorHAnsi"/>
          <w:b/>
          <w:sz w:val="22"/>
          <w:szCs w:val="22"/>
        </w:rPr>
        <w:t xml:space="preserve"> </w:t>
      </w:r>
    </w:p>
    <w:p w14:paraId="3ED3622A" w14:textId="0FBFC030" w:rsidR="003F4905" w:rsidRPr="002D22ED" w:rsidRDefault="003F4905" w:rsidP="003F4905">
      <w:pPr>
        <w:pStyle w:val="Ttulo2"/>
        <w:tabs>
          <w:tab w:val="right" w:pos="9684"/>
        </w:tabs>
        <w:spacing w:after="0" w:line="240" w:lineRule="auto"/>
        <w:ind w:left="-15"/>
        <w:rPr>
          <w:rFonts w:ascii="Cambria" w:hAnsi="Cambria" w:cstheme="majorHAnsi"/>
          <w:sz w:val="22"/>
          <w:szCs w:val="22"/>
        </w:rPr>
      </w:pPr>
      <w:r w:rsidRPr="00EC01DC">
        <w:rPr>
          <w:rFonts w:ascii="Cambria" w:hAnsi="Cambria" w:cstheme="majorHAnsi"/>
          <w:sz w:val="22"/>
          <w:szCs w:val="22"/>
        </w:rPr>
        <w:t>João Pessoa, _____/______/</w:t>
      </w:r>
      <w:r w:rsidR="00EC01DC" w:rsidRPr="00EC01DC">
        <w:rPr>
          <w:rFonts w:ascii="Cambria" w:hAnsi="Cambria" w:cstheme="majorHAnsi"/>
          <w:b w:val="0"/>
          <w:bCs w:val="0"/>
          <w:sz w:val="22"/>
          <w:szCs w:val="22"/>
        </w:rPr>
        <w:t>20____</w:t>
      </w:r>
      <w:r w:rsidRPr="00EC01DC">
        <w:rPr>
          <w:rFonts w:ascii="Cambria" w:hAnsi="Cambria" w:cstheme="majorHAnsi"/>
          <w:sz w:val="22"/>
          <w:szCs w:val="22"/>
        </w:rPr>
        <w:tab/>
        <w:t>Assinatura da Coordenação: _____________________________________</w:t>
      </w:r>
      <w:r w:rsidRPr="002D22ED">
        <w:rPr>
          <w:rFonts w:ascii="Cambria" w:hAnsi="Cambria" w:cstheme="majorHAnsi"/>
          <w:sz w:val="22"/>
          <w:szCs w:val="22"/>
        </w:rPr>
        <w:t xml:space="preserve"> </w:t>
      </w:r>
    </w:p>
    <w:p w14:paraId="4E69C7DD" w14:textId="77777777" w:rsidR="003F4905" w:rsidRPr="002D22ED" w:rsidRDefault="003F4905" w:rsidP="003F4905">
      <w:pPr>
        <w:pStyle w:val="Ttulo1"/>
        <w:widowControl w:val="0"/>
        <w:spacing w:before="0" w:after="0" w:line="240" w:lineRule="auto"/>
        <w:rPr>
          <w:rFonts w:ascii="Cambria" w:hAnsi="Cambria" w:cstheme="majorHAnsi"/>
          <w:sz w:val="22"/>
          <w:szCs w:val="22"/>
          <w:u w:val="single"/>
        </w:rPr>
      </w:pPr>
    </w:p>
    <w:p w14:paraId="70964CF0" w14:textId="2A25C8E1" w:rsidR="009B2550" w:rsidRPr="002D22ED" w:rsidRDefault="009B2550">
      <w:pPr>
        <w:spacing w:after="0" w:line="240" w:lineRule="auto"/>
        <w:rPr>
          <w:rFonts w:ascii="Cambria" w:hAnsi="Cambria" w:cstheme="majorHAnsi"/>
          <w:sz w:val="22"/>
          <w:szCs w:val="22"/>
        </w:rPr>
      </w:pPr>
    </w:p>
    <w:sectPr w:rsidR="009B2550" w:rsidRPr="002D22ED">
      <w:headerReference w:type="default" r:id="rId9"/>
      <w:pgSz w:w="11906" w:h="16838"/>
      <w:pgMar w:top="1134" w:right="1134" w:bottom="1134" w:left="1134" w:header="709" w:footer="709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2A23B8" w14:textId="77777777" w:rsidR="008D04FA" w:rsidRDefault="008D04FA">
      <w:pPr>
        <w:spacing w:line="240" w:lineRule="auto"/>
      </w:pPr>
      <w:r>
        <w:separator/>
      </w:r>
    </w:p>
  </w:endnote>
  <w:endnote w:type="continuationSeparator" w:id="0">
    <w:p w14:paraId="3B69B4AF" w14:textId="77777777" w:rsidR="008D04FA" w:rsidRDefault="008D04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7B86F3" w14:textId="77777777" w:rsidR="008D04FA" w:rsidRDefault="008D04FA">
      <w:pPr>
        <w:spacing w:after="0"/>
      </w:pPr>
      <w:r>
        <w:separator/>
      </w:r>
    </w:p>
  </w:footnote>
  <w:footnote w:type="continuationSeparator" w:id="0">
    <w:p w14:paraId="1D10908F" w14:textId="77777777" w:rsidR="008D04FA" w:rsidRDefault="008D04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0FD38" w14:textId="77777777" w:rsidR="009C0499" w:rsidRDefault="00BE71BD">
    <w:pPr>
      <w:pStyle w:val="Cabealho"/>
      <w:tabs>
        <w:tab w:val="clear" w:pos="4252"/>
        <w:tab w:val="clear" w:pos="8504"/>
        <w:tab w:val="left" w:pos="211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91881"/>
    <w:multiLevelType w:val="multilevel"/>
    <w:tmpl w:val="04891881"/>
    <w:lvl w:ilvl="0">
      <w:start w:val="1"/>
      <w:numFmt w:val="upperRoman"/>
      <w:lvlText w:val="%1."/>
      <w:lvlJc w:val="left"/>
      <w:pPr>
        <w:ind w:left="365" w:firstLine="0"/>
      </w:pPr>
      <w:rPr>
        <w:rFonts w:ascii="Cambria" w:hAnsi="Cambria" w:cs="Calibri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>
      <w:start w:val="1"/>
      <w:numFmt w:val="lowerLetter"/>
      <w:lvlText w:val="%2."/>
      <w:lvlJc w:val="left"/>
      <w:pPr>
        <w:ind w:left="1445" w:hanging="360"/>
      </w:pPr>
    </w:lvl>
    <w:lvl w:ilvl="2">
      <w:start w:val="1"/>
      <w:numFmt w:val="lowerRoman"/>
      <w:lvlText w:val="%3."/>
      <w:lvlJc w:val="right"/>
      <w:pPr>
        <w:ind w:left="2165" w:hanging="180"/>
      </w:pPr>
    </w:lvl>
    <w:lvl w:ilvl="3">
      <w:start w:val="1"/>
      <w:numFmt w:val="decimal"/>
      <w:lvlText w:val="%4."/>
      <w:lvlJc w:val="left"/>
      <w:pPr>
        <w:ind w:left="2885" w:hanging="360"/>
      </w:pPr>
    </w:lvl>
    <w:lvl w:ilvl="4">
      <w:start w:val="1"/>
      <w:numFmt w:val="lowerLetter"/>
      <w:lvlText w:val="%5."/>
      <w:lvlJc w:val="left"/>
      <w:pPr>
        <w:ind w:left="3605" w:hanging="360"/>
      </w:pPr>
    </w:lvl>
    <w:lvl w:ilvl="5">
      <w:start w:val="1"/>
      <w:numFmt w:val="lowerRoman"/>
      <w:lvlText w:val="%6."/>
      <w:lvlJc w:val="right"/>
      <w:pPr>
        <w:ind w:left="4325" w:hanging="180"/>
      </w:pPr>
    </w:lvl>
    <w:lvl w:ilvl="6">
      <w:start w:val="1"/>
      <w:numFmt w:val="decimal"/>
      <w:lvlText w:val="%7."/>
      <w:lvlJc w:val="left"/>
      <w:pPr>
        <w:ind w:left="5045" w:hanging="360"/>
      </w:pPr>
    </w:lvl>
    <w:lvl w:ilvl="7">
      <w:start w:val="1"/>
      <w:numFmt w:val="lowerLetter"/>
      <w:lvlText w:val="%8."/>
      <w:lvlJc w:val="left"/>
      <w:pPr>
        <w:ind w:left="5765" w:hanging="360"/>
      </w:pPr>
    </w:lvl>
    <w:lvl w:ilvl="8">
      <w:start w:val="1"/>
      <w:numFmt w:val="lowerRoman"/>
      <w:lvlText w:val="%9."/>
      <w:lvlJc w:val="right"/>
      <w:pPr>
        <w:ind w:left="6485" w:hanging="180"/>
      </w:pPr>
    </w:lvl>
  </w:abstractNum>
  <w:abstractNum w:abstractNumId="1" w15:restartNumberingAfterBreak="0">
    <w:nsid w:val="121550F9"/>
    <w:multiLevelType w:val="hybridMultilevel"/>
    <w:tmpl w:val="905CB902"/>
    <w:lvl w:ilvl="0" w:tplc="DDA49E96">
      <w:start w:val="1"/>
      <w:numFmt w:val="lowerLetter"/>
      <w:lvlText w:val="%1)"/>
      <w:lvlJc w:val="left"/>
      <w:pPr>
        <w:ind w:left="9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31" w:hanging="360"/>
      </w:pPr>
    </w:lvl>
    <w:lvl w:ilvl="2" w:tplc="0416001B" w:tentative="1">
      <w:start w:val="1"/>
      <w:numFmt w:val="lowerRoman"/>
      <w:lvlText w:val="%3."/>
      <w:lvlJc w:val="right"/>
      <w:pPr>
        <w:ind w:left="2351" w:hanging="180"/>
      </w:pPr>
    </w:lvl>
    <w:lvl w:ilvl="3" w:tplc="0416000F" w:tentative="1">
      <w:start w:val="1"/>
      <w:numFmt w:val="decimal"/>
      <w:lvlText w:val="%4."/>
      <w:lvlJc w:val="left"/>
      <w:pPr>
        <w:ind w:left="3071" w:hanging="360"/>
      </w:pPr>
    </w:lvl>
    <w:lvl w:ilvl="4" w:tplc="04160019" w:tentative="1">
      <w:start w:val="1"/>
      <w:numFmt w:val="lowerLetter"/>
      <w:lvlText w:val="%5."/>
      <w:lvlJc w:val="left"/>
      <w:pPr>
        <w:ind w:left="3791" w:hanging="360"/>
      </w:pPr>
    </w:lvl>
    <w:lvl w:ilvl="5" w:tplc="0416001B" w:tentative="1">
      <w:start w:val="1"/>
      <w:numFmt w:val="lowerRoman"/>
      <w:lvlText w:val="%6."/>
      <w:lvlJc w:val="right"/>
      <w:pPr>
        <w:ind w:left="4511" w:hanging="180"/>
      </w:pPr>
    </w:lvl>
    <w:lvl w:ilvl="6" w:tplc="0416000F" w:tentative="1">
      <w:start w:val="1"/>
      <w:numFmt w:val="decimal"/>
      <w:lvlText w:val="%7."/>
      <w:lvlJc w:val="left"/>
      <w:pPr>
        <w:ind w:left="5231" w:hanging="360"/>
      </w:pPr>
    </w:lvl>
    <w:lvl w:ilvl="7" w:tplc="04160019" w:tentative="1">
      <w:start w:val="1"/>
      <w:numFmt w:val="lowerLetter"/>
      <w:lvlText w:val="%8."/>
      <w:lvlJc w:val="left"/>
      <w:pPr>
        <w:ind w:left="5951" w:hanging="360"/>
      </w:pPr>
    </w:lvl>
    <w:lvl w:ilvl="8" w:tplc="0416001B" w:tentative="1">
      <w:start w:val="1"/>
      <w:numFmt w:val="lowerRoman"/>
      <w:lvlText w:val="%9."/>
      <w:lvlJc w:val="right"/>
      <w:pPr>
        <w:ind w:left="6671" w:hanging="180"/>
      </w:pPr>
    </w:lvl>
  </w:abstractNum>
  <w:abstractNum w:abstractNumId="2" w15:restartNumberingAfterBreak="0">
    <w:nsid w:val="2A040614"/>
    <w:multiLevelType w:val="hybridMultilevel"/>
    <w:tmpl w:val="64626C98"/>
    <w:lvl w:ilvl="0" w:tplc="94FAE8D2">
      <w:start w:val="1"/>
      <w:numFmt w:val="lowerLetter"/>
      <w:lvlText w:val="%1)"/>
      <w:lvlJc w:val="left"/>
      <w:pPr>
        <w:ind w:left="9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31" w:hanging="360"/>
      </w:pPr>
    </w:lvl>
    <w:lvl w:ilvl="2" w:tplc="0416001B" w:tentative="1">
      <w:start w:val="1"/>
      <w:numFmt w:val="lowerRoman"/>
      <w:lvlText w:val="%3."/>
      <w:lvlJc w:val="right"/>
      <w:pPr>
        <w:ind w:left="2351" w:hanging="180"/>
      </w:pPr>
    </w:lvl>
    <w:lvl w:ilvl="3" w:tplc="0416000F" w:tentative="1">
      <w:start w:val="1"/>
      <w:numFmt w:val="decimal"/>
      <w:lvlText w:val="%4."/>
      <w:lvlJc w:val="left"/>
      <w:pPr>
        <w:ind w:left="3071" w:hanging="360"/>
      </w:pPr>
    </w:lvl>
    <w:lvl w:ilvl="4" w:tplc="04160019" w:tentative="1">
      <w:start w:val="1"/>
      <w:numFmt w:val="lowerLetter"/>
      <w:lvlText w:val="%5."/>
      <w:lvlJc w:val="left"/>
      <w:pPr>
        <w:ind w:left="3791" w:hanging="360"/>
      </w:pPr>
    </w:lvl>
    <w:lvl w:ilvl="5" w:tplc="0416001B" w:tentative="1">
      <w:start w:val="1"/>
      <w:numFmt w:val="lowerRoman"/>
      <w:lvlText w:val="%6."/>
      <w:lvlJc w:val="right"/>
      <w:pPr>
        <w:ind w:left="4511" w:hanging="180"/>
      </w:pPr>
    </w:lvl>
    <w:lvl w:ilvl="6" w:tplc="0416000F" w:tentative="1">
      <w:start w:val="1"/>
      <w:numFmt w:val="decimal"/>
      <w:lvlText w:val="%7."/>
      <w:lvlJc w:val="left"/>
      <w:pPr>
        <w:ind w:left="5231" w:hanging="360"/>
      </w:pPr>
    </w:lvl>
    <w:lvl w:ilvl="7" w:tplc="04160019" w:tentative="1">
      <w:start w:val="1"/>
      <w:numFmt w:val="lowerLetter"/>
      <w:lvlText w:val="%8."/>
      <w:lvlJc w:val="left"/>
      <w:pPr>
        <w:ind w:left="5951" w:hanging="360"/>
      </w:pPr>
    </w:lvl>
    <w:lvl w:ilvl="8" w:tplc="0416001B" w:tentative="1">
      <w:start w:val="1"/>
      <w:numFmt w:val="lowerRoman"/>
      <w:lvlText w:val="%9."/>
      <w:lvlJc w:val="right"/>
      <w:pPr>
        <w:ind w:left="6671" w:hanging="180"/>
      </w:pPr>
    </w:lvl>
  </w:abstractNum>
  <w:abstractNum w:abstractNumId="3" w15:restartNumberingAfterBreak="0">
    <w:nsid w:val="4CDB2617"/>
    <w:multiLevelType w:val="multilevel"/>
    <w:tmpl w:val="4CDB2617"/>
    <w:lvl w:ilvl="0">
      <w:start w:val="1"/>
      <w:numFmt w:val="upperRoman"/>
      <w:lvlText w:val="%1."/>
      <w:lvlJc w:val="left"/>
      <w:pPr>
        <w:ind w:left="360" w:firstLine="0"/>
      </w:pPr>
      <w:rPr>
        <w:rFonts w:ascii="Cambria" w:hAnsi="Cambria" w:cs="Calibri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E25C7A"/>
    <w:multiLevelType w:val="multilevel"/>
    <w:tmpl w:val="52E25C7A"/>
    <w:lvl w:ilvl="0">
      <w:start w:val="1"/>
      <w:numFmt w:val="upperRoman"/>
      <w:lvlText w:val="%1."/>
      <w:lvlJc w:val="left"/>
      <w:pPr>
        <w:ind w:left="1822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991" w:hanging="360"/>
      </w:pPr>
    </w:lvl>
    <w:lvl w:ilvl="2">
      <w:start w:val="1"/>
      <w:numFmt w:val="lowerRoman"/>
      <w:lvlText w:val="%3."/>
      <w:lvlJc w:val="right"/>
      <w:pPr>
        <w:ind w:left="2711" w:hanging="180"/>
      </w:pPr>
    </w:lvl>
    <w:lvl w:ilvl="3">
      <w:start w:val="1"/>
      <w:numFmt w:val="decimal"/>
      <w:lvlText w:val="%4."/>
      <w:lvlJc w:val="left"/>
      <w:pPr>
        <w:ind w:left="3431" w:hanging="360"/>
      </w:pPr>
    </w:lvl>
    <w:lvl w:ilvl="4">
      <w:start w:val="1"/>
      <w:numFmt w:val="lowerLetter"/>
      <w:lvlText w:val="%5."/>
      <w:lvlJc w:val="left"/>
      <w:pPr>
        <w:ind w:left="4151" w:hanging="360"/>
      </w:pPr>
    </w:lvl>
    <w:lvl w:ilvl="5">
      <w:start w:val="1"/>
      <w:numFmt w:val="lowerRoman"/>
      <w:lvlText w:val="%6."/>
      <w:lvlJc w:val="right"/>
      <w:pPr>
        <w:ind w:left="4871" w:hanging="180"/>
      </w:pPr>
    </w:lvl>
    <w:lvl w:ilvl="6">
      <w:start w:val="1"/>
      <w:numFmt w:val="decimal"/>
      <w:lvlText w:val="%7."/>
      <w:lvlJc w:val="left"/>
      <w:pPr>
        <w:ind w:left="5591" w:hanging="360"/>
      </w:pPr>
    </w:lvl>
    <w:lvl w:ilvl="7">
      <w:start w:val="1"/>
      <w:numFmt w:val="lowerLetter"/>
      <w:lvlText w:val="%8."/>
      <w:lvlJc w:val="left"/>
      <w:pPr>
        <w:ind w:left="6311" w:hanging="360"/>
      </w:pPr>
    </w:lvl>
    <w:lvl w:ilvl="8">
      <w:start w:val="1"/>
      <w:numFmt w:val="lowerRoman"/>
      <w:lvlText w:val="%9."/>
      <w:lvlJc w:val="right"/>
      <w:pPr>
        <w:ind w:left="7031" w:hanging="180"/>
      </w:pPr>
    </w:lvl>
  </w:abstractNum>
  <w:abstractNum w:abstractNumId="5" w15:restartNumberingAfterBreak="0">
    <w:nsid w:val="62B50FF4"/>
    <w:multiLevelType w:val="multilevel"/>
    <w:tmpl w:val="62B50FF4"/>
    <w:lvl w:ilvl="0">
      <w:start w:val="1"/>
      <w:numFmt w:val="upperRoman"/>
      <w:lvlText w:val="%1."/>
      <w:lvlJc w:val="left"/>
      <w:pPr>
        <w:ind w:left="360" w:firstLine="0"/>
      </w:pPr>
      <w:rPr>
        <w:rFonts w:ascii="Cambria" w:hAnsi="Cambria" w:cs="Calibri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733E54"/>
    <w:multiLevelType w:val="multilevel"/>
    <w:tmpl w:val="77733E54"/>
    <w:lvl w:ilvl="0">
      <w:start w:val="1"/>
      <w:numFmt w:val="upperRoman"/>
      <w:lvlText w:val="%1."/>
      <w:lvlJc w:val="left"/>
      <w:pPr>
        <w:ind w:left="360"/>
      </w:pPr>
      <w:rPr>
        <w:rFonts w:ascii="Cambria" w:hAnsi="Cambria" w:cs="Calibri" w:hint="default"/>
        <w:b w:val="0"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baseline"/>
      </w:rPr>
    </w:lvl>
  </w:abstractNum>
  <w:num w:numId="1" w16cid:durableId="186717424">
    <w:abstractNumId w:val="5"/>
  </w:num>
  <w:num w:numId="2" w16cid:durableId="412623546">
    <w:abstractNumId w:val="6"/>
  </w:num>
  <w:num w:numId="3" w16cid:durableId="77364228">
    <w:abstractNumId w:val="3"/>
  </w:num>
  <w:num w:numId="4" w16cid:durableId="1598706772">
    <w:abstractNumId w:val="0"/>
  </w:num>
  <w:num w:numId="5" w16cid:durableId="154810840">
    <w:abstractNumId w:val="4"/>
  </w:num>
  <w:num w:numId="6" w16cid:durableId="958804544">
    <w:abstractNumId w:val="2"/>
  </w:num>
  <w:num w:numId="7" w16cid:durableId="562758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1M7W0NDcwsDQ2MjJS0lEKTi0uzszPAykwrAUAz0TiESwAAAA="/>
  </w:docVars>
  <w:rsids>
    <w:rsidRoot w:val="00C13063"/>
    <w:rsid w:val="0000459F"/>
    <w:rsid w:val="0000732C"/>
    <w:rsid w:val="000145E5"/>
    <w:rsid w:val="00014A9B"/>
    <w:rsid w:val="00015487"/>
    <w:rsid w:val="000217E7"/>
    <w:rsid w:val="00023CFD"/>
    <w:rsid w:val="00025011"/>
    <w:rsid w:val="00026ED2"/>
    <w:rsid w:val="00030FA2"/>
    <w:rsid w:val="000329C1"/>
    <w:rsid w:val="00033639"/>
    <w:rsid w:val="00035515"/>
    <w:rsid w:val="00044A24"/>
    <w:rsid w:val="00044DCF"/>
    <w:rsid w:val="00052EB9"/>
    <w:rsid w:val="0005543C"/>
    <w:rsid w:val="00055CE8"/>
    <w:rsid w:val="000574DA"/>
    <w:rsid w:val="000575B5"/>
    <w:rsid w:val="00057FE0"/>
    <w:rsid w:val="00061BBA"/>
    <w:rsid w:val="00063566"/>
    <w:rsid w:val="0006680D"/>
    <w:rsid w:val="00075FC9"/>
    <w:rsid w:val="00076D64"/>
    <w:rsid w:val="000808F6"/>
    <w:rsid w:val="00083537"/>
    <w:rsid w:val="000841BD"/>
    <w:rsid w:val="00084EF5"/>
    <w:rsid w:val="00087D92"/>
    <w:rsid w:val="00095B83"/>
    <w:rsid w:val="000A4871"/>
    <w:rsid w:val="000B1AC7"/>
    <w:rsid w:val="000B1BE2"/>
    <w:rsid w:val="000B2656"/>
    <w:rsid w:val="000B3DF1"/>
    <w:rsid w:val="000B51B2"/>
    <w:rsid w:val="000B5B5E"/>
    <w:rsid w:val="000C27DA"/>
    <w:rsid w:val="000C2D19"/>
    <w:rsid w:val="000C5500"/>
    <w:rsid w:val="000D1B14"/>
    <w:rsid w:val="000D60E5"/>
    <w:rsid w:val="000D7A92"/>
    <w:rsid w:val="000E1F4E"/>
    <w:rsid w:val="000E759F"/>
    <w:rsid w:val="000E7872"/>
    <w:rsid w:val="000E7FD8"/>
    <w:rsid w:val="000F476F"/>
    <w:rsid w:val="00101C09"/>
    <w:rsid w:val="00105F51"/>
    <w:rsid w:val="00117BD7"/>
    <w:rsid w:val="00120749"/>
    <w:rsid w:val="0012091B"/>
    <w:rsid w:val="00121B7E"/>
    <w:rsid w:val="00121F6E"/>
    <w:rsid w:val="00122A89"/>
    <w:rsid w:val="00125343"/>
    <w:rsid w:val="00134406"/>
    <w:rsid w:val="00134457"/>
    <w:rsid w:val="001351DE"/>
    <w:rsid w:val="00140B78"/>
    <w:rsid w:val="001418CB"/>
    <w:rsid w:val="00144297"/>
    <w:rsid w:val="00145983"/>
    <w:rsid w:val="0014619C"/>
    <w:rsid w:val="001504E5"/>
    <w:rsid w:val="00150F2A"/>
    <w:rsid w:val="001529F8"/>
    <w:rsid w:val="001557A2"/>
    <w:rsid w:val="00160A5A"/>
    <w:rsid w:val="00163082"/>
    <w:rsid w:val="001644E8"/>
    <w:rsid w:val="00166F40"/>
    <w:rsid w:val="001817CE"/>
    <w:rsid w:val="00183138"/>
    <w:rsid w:val="00183637"/>
    <w:rsid w:val="00194568"/>
    <w:rsid w:val="00195F49"/>
    <w:rsid w:val="001A1E61"/>
    <w:rsid w:val="001A1F73"/>
    <w:rsid w:val="001A471E"/>
    <w:rsid w:val="001B3F29"/>
    <w:rsid w:val="001B4B47"/>
    <w:rsid w:val="001B4E70"/>
    <w:rsid w:val="001B76A5"/>
    <w:rsid w:val="001C007B"/>
    <w:rsid w:val="001C08CF"/>
    <w:rsid w:val="001C13FC"/>
    <w:rsid w:val="001C302C"/>
    <w:rsid w:val="001C341A"/>
    <w:rsid w:val="001C6920"/>
    <w:rsid w:val="001D093F"/>
    <w:rsid w:val="001D598E"/>
    <w:rsid w:val="001D7292"/>
    <w:rsid w:val="001D7F77"/>
    <w:rsid w:val="001E50B3"/>
    <w:rsid w:val="001E57E1"/>
    <w:rsid w:val="001F75F8"/>
    <w:rsid w:val="00200225"/>
    <w:rsid w:val="00203EC0"/>
    <w:rsid w:val="002047EC"/>
    <w:rsid w:val="002052CF"/>
    <w:rsid w:val="0020598F"/>
    <w:rsid w:val="00206BF3"/>
    <w:rsid w:val="0020705C"/>
    <w:rsid w:val="00207D51"/>
    <w:rsid w:val="00213289"/>
    <w:rsid w:val="00215A74"/>
    <w:rsid w:val="00222D35"/>
    <w:rsid w:val="00222F59"/>
    <w:rsid w:val="00223BD7"/>
    <w:rsid w:val="00224174"/>
    <w:rsid w:val="002255C4"/>
    <w:rsid w:val="00227848"/>
    <w:rsid w:val="00230CE2"/>
    <w:rsid w:val="002321DC"/>
    <w:rsid w:val="00235838"/>
    <w:rsid w:val="002368E8"/>
    <w:rsid w:val="00236CA1"/>
    <w:rsid w:val="00237A49"/>
    <w:rsid w:val="0024640A"/>
    <w:rsid w:val="00247EF4"/>
    <w:rsid w:val="00250B37"/>
    <w:rsid w:val="002575A0"/>
    <w:rsid w:val="00257682"/>
    <w:rsid w:val="002601BC"/>
    <w:rsid w:val="002637BF"/>
    <w:rsid w:val="00263E53"/>
    <w:rsid w:val="002640EB"/>
    <w:rsid w:val="002648DE"/>
    <w:rsid w:val="00265B19"/>
    <w:rsid w:val="002721AE"/>
    <w:rsid w:val="00272201"/>
    <w:rsid w:val="002723EF"/>
    <w:rsid w:val="00275B5E"/>
    <w:rsid w:val="00276147"/>
    <w:rsid w:val="00281CB5"/>
    <w:rsid w:val="00282C5B"/>
    <w:rsid w:val="002831F8"/>
    <w:rsid w:val="002832AD"/>
    <w:rsid w:val="0028394F"/>
    <w:rsid w:val="00290B2D"/>
    <w:rsid w:val="002922C2"/>
    <w:rsid w:val="00294BF6"/>
    <w:rsid w:val="0029514C"/>
    <w:rsid w:val="002A06BD"/>
    <w:rsid w:val="002A09F2"/>
    <w:rsid w:val="002A1F44"/>
    <w:rsid w:val="002B259F"/>
    <w:rsid w:val="002B36B2"/>
    <w:rsid w:val="002B508F"/>
    <w:rsid w:val="002B70AD"/>
    <w:rsid w:val="002C01D5"/>
    <w:rsid w:val="002C2AC6"/>
    <w:rsid w:val="002C63C0"/>
    <w:rsid w:val="002C63DF"/>
    <w:rsid w:val="002C66AE"/>
    <w:rsid w:val="002D1064"/>
    <w:rsid w:val="002D22ED"/>
    <w:rsid w:val="002D53A0"/>
    <w:rsid w:val="002D5519"/>
    <w:rsid w:val="002E15D8"/>
    <w:rsid w:val="002E67A6"/>
    <w:rsid w:val="002E733F"/>
    <w:rsid w:val="002F228D"/>
    <w:rsid w:val="002F2861"/>
    <w:rsid w:val="002F3533"/>
    <w:rsid w:val="002F5680"/>
    <w:rsid w:val="002F7A16"/>
    <w:rsid w:val="00300319"/>
    <w:rsid w:val="00300508"/>
    <w:rsid w:val="003113EE"/>
    <w:rsid w:val="00312E48"/>
    <w:rsid w:val="00313FED"/>
    <w:rsid w:val="003148B1"/>
    <w:rsid w:val="00315850"/>
    <w:rsid w:val="00320490"/>
    <w:rsid w:val="00321E80"/>
    <w:rsid w:val="00326818"/>
    <w:rsid w:val="00326A07"/>
    <w:rsid w:val="0033251D"/>
    <w:rsid w:val="00332DD8"/>
    <w:rsid w:val="00335DAA"/>
    <w:rsid w:val="00336E39"/>
    <w:rsid w:val="00337721"/>
    <w:rsid w:val="00337895"/>
    <w:rsid w:val="003439C6"/>
    <w:rsid w:val="00345C4F"/>
    <w:rsid w:val="0035339B"/>
    <w:rsid w:val="00353DA9"/>
    <w:rsid w:val="00355173"/>
    <w:rsid w:val="00360500"/>
    <w:rsid w:val="00373B3A"/>
    <w:rsid w:val="003744B1"/>
    <w:rsid w:val="00375F37"/>
    <w:rsid w:val="00376DEC"/>
    <w:rsid w:val="003771FA"/>
    <w:rsid w:val="003777C7"/>
    <w:rsid w:val="00380D56"/>
    <w:rsid w:val="00387D00"/>
    <w:rsid w:val="00390573"/>
    <w:rsid w:val="0039270E"/>
    <w:rsid w:val="003943F2"/>
    <w:rsid w:val="00394A8D"/>
    <w:rsid w:val="00396848"/>
    <w:rsid w:val="00397724"/>
    <w:rsid w:val="003A12C5"/>
    <w:rsid w:val="003A379C"/>
    <w:rsid w:val="003A6FBA"/>
    <w:rsid w:val="003A71BB"/>
    <w:rsid w:val="003B0C93"/>
    <w:rsid w:val="003B2C56"/>
    <w:rsid w:val="003B5BB2"/>
    <w:rsid w:val="003B6181"/>
    <w:rsid w:val="003C1300"/>
    <w:rsid w:val="003C265E"/>
    <w:rsid w:val="003C3F78"/>
    <w:rsid w:val="003C5B80"/>
    <w:rsid w:val="003D0A00"/>
    <w:rsid w:val="003D37BA"/>
    <w:rsid w:val="003D3FD5"/>
    <w:rsid w:val="003E0733"/>
    <w:rsid w:val="003E128B"/>
    <w:rsid w:val="003E23C9"/>
    <w:rsid w:val="003E3443"/>
    <w:rsid w:val="003E7168"/>
    <w:rsid w:val="003E7EEA"/>
    <w:rsid w:val="003F1A7A"/>
    <w:rsid w:val="003F396C"/>
    <w:rsid w:val="003F4905"/>
    <w:rsid w:val="003F522F"/>
    <w:rsid w:val="003F6A7C"/>
    <w:rsid w:val="004007CC"/>
    <w:rsid w:val="0040177A"/>
    <w:rsid w:val="0040450D"/>
    <w:rsid w:val="004100A0"/>
    <w:rsid w:val="00411BED"/>
    <w:rsid w:val="00414B85"/>
    <w:rsid w:val="00415608"/>
    <w:rsid w:val="0041607A"/>
    <w:rsid w:val="00416421"/>
    <w:rsid w:val="00422168"/>
    <w:rsid w:val="004221AC"/>
    <w:rsid w:val="004233B4"/>
    <w:rsid w:val="00424106"/>
    <w:rsid w:val="00424360"/>
    <w:rsid w:val="0042483F"/>
    <w:rsid w:val="004324E1"/>
    <w:rsid w:val="00435833"/>
    <w:rsid w:val="00435A40"/>
    <w:rsid w:val="004378E8"/>
    <w:rsid w:val="00441D4C"/>
    <w:rsid w:val="00443884"/>
    <w:rsid w:val="00444568"/>
    <w:rsid w:val="00444DEE"/>
    <w:rsid w:val="004504FF"/>
    <w:rsid w:val="004513CD"/>
    <w:rsid w:val="00451464"/>
    <w:rsid w:val="00453765"/>
    <w:rsid w:val="00454467"/>
    <w:rsid w:val="00455146"/>
    <w:rsid w:val="00455575"/>
    <w:rsid w:val="00474F20"/>
    <w:rsid w:val="004773C4"/>
    <w:rsid w:val="00480D54"/>
    <w:rsid w:val="0048635D"/>
    <w:rsid w:val="0048640D"/>
    <w:rsid w:val="00486422"/>
    <w:rsid w:val="00486C50"/>
    <w:rsid w:val="004947C3"/>
    <w:rsid w:val="00494AA9"/>
    <w:rsid w:val="00495D3C"/>
    <w:rsid w:val="004A0B05"/>
    <w:rsid w:val="004A280D"/>
    <w:rsid w:val="004A4F78"/>
    <w:rsid w:val="004B1013"/>
    <w:rsid w:val="004B14EB"/>
    <w:rsid w:val="004B1C5A"/>
    <w:rsid w:val="004B471F"/>
    <w:rsid w:val="004C5D52"/>
    <w:rsid w:val="004C6306"/>
    <w:rsid w:val="004C664B"/>
    <w:rsid w:val="004C7A68"/>
    <w:rsid w:val="004D5664"/>
    <w:rsid w:val="004D7EE0"/>
    <w:rsid w:val="004E1592"/>
    <w:rsid w:val="004E39C6"/>
    <w:rsid w:val="004E4F70"/>
    <w:rsid w:val="004E52CC"/>
    <w:rsid w:val="004E6195"/>
    <w:rsid w:val="004E62F8"/>
    <w:rsid w:val="004E7491"/>
    <w:rsid w:val="004F14DA"/>
    <w:rsid w:val="004F1C16"/>
    <w:rsid w:val="004F5F19"/>
    <w:rsid w:val="004F6AB6"/>
    <w:rsid w:val="004F77E2"/>
    <w:rsid w:val="00500553"/>
    <w:rsid w:val="00500782"/>
    <w:rsid w:val="00501708"/>
    <w:rsid w:val="00502206"/>
    <w:rsid w:val="00506457"/>
    <w:rsid w:val="005072B7"/>
    <w:rsid w:val="0051670E"/>
    <w:rsid w:val="0051786A"/>
    <w:rsid w:val="00522242"/>
    <w:rsid w:val="00522B18"/>
    <w:rsid w:val="00530B75"/>
    <w:rsid w:val="00533B9F"/>
    <w:rsid w:val="00533D34"/>
    <w:rsid w:val="005363D6"/>
    <w:rsid w:val="005374BD"/>
    <w:rsid w:val="00540C50"/>
    <w:rsid w:val="005435A4"/>
    <w:rsid w:val="00544159"/>
    <w:rsid w:val="00544E0A"/>
    <w:rsid w:val="005515BF"/>
    <w:rsid w:val="005527F7"/>
    <w:rsid w:val="00553E28"/>
    <w:rsid w:val="00561134"/>
    <w:rsid w:val="00561453"/>
    <w:rsid w:val="00561888"/>
    <w:rsid w:val="0056216F"/>
    <w:rsid w:val="005646EB"/>
    <w:rsid w:val="00564778"/>
    <w:rsid w:val="00566738"/>
    <w:rsid w:val="005667DA"/>
    <w:rsid w:val="00566DD0"/>
    <w:rsid w:val="0057154E"/>
    <w:rsid w:val="00572EB9"/>
    <w:rsid w:val="00574026"/>
    <w:rsid w:val="00575339"/>
    <w:rsid w:val="0057704A"/>
    <w:rsid w:val="00582B17"/>
    <w:rsid w:val="00585A6F"/>
    <w:rsid w:val="00586869"/>
    <w:rsid w:val="00587D14"/>
    <w:rsid w:val="00590A5A"/>
    <w:rsid w:val="00592760"/>
    <w:rsid w:val="0059532C"/>
    <w:rsid w:val="00595EB9"/>
    <w:rsid w:val="00596FDF"/>
    <w:rsid w:val="005A318D"/>
    <w:rsid w:val="005A4A21"/>
    <w:rsid w:val="005A51EF"/>
    <w:rsid w:val="005A5B1C"/>
    <w:rsid w:val="005A65A4"/>
    <w:rsid w:val="005A6690"/>
    <w:rsid w:val="005B36A4"/>
    <w:rsid w:val="005B3FCE"/>
    <w:rsid w:val="005B418A"/>
    <w:rsid w:val="005B5448"/>
    <w:rsid w:val="005B5E67"/>
    <w:rsid w:val="005B667C"/>
    <w:rsid w:val="005B6F61"/>
    <w:rsid w:val="005B78F5"/>
    <w:rsid w:val="005C038B"/>
    <w:rsid w:val="005C2B8D"/>
    <w:rsid w:val="005C5FD3"/>
    <w:rsid w:val="005C6824"/>
    <w:rsid w:val="005C6C7C"/>
    <w:rsid w:val="005D06EE"/>
    <w:rsid w:val="005D1955"/>
    <w:rsid w:val="005D6965"/>
    <w:rsid w:val="005D74DE"/>
    <w:rsid w:val="005E6705"/>
    <w:rsid w:val="005E6825"/>
    <w:rsid w:val="005E68AF"/>
    <w:rsid w:val="005E7932"/>
    <w:rsid w:val="005F1213"/>
    <w:rsid w:val="005F2995"/>
    <w:rsid w:val="005F6FD2"/>
    <w:rsid w:val="00601FFC"/>
    <w:rsid w:val="00602545"/>
    <w:rsid w:val="0060465A"/>
    <w:rsid w:val="00604AD5"/>
    <w:rsid w:val="00606FA1"/>
    <w:rsid w:val="00610CCD"/>
    <w:rsid w:val="0061241F"/>
    <w:rsid w:val="006127E5"/>
    <w:rsid w:val="006145B2"/>
    <w:rsid w:val="006146B7"/>
    <w:rsid w:val="0062071B"/>
    <w:rsid w:val="00622720"/>
    <w:rsid w:val="006240B9"/>
    <w:rsid w:val="0062450F"/>
    <w:rsid w:val="00624597"/>
    <w:rsid w:val="00625871"/>
    <w:rsid w:val="0062602D"/>
    <w:rsid w:val="00626431"/>
    <w:rsid w:val="00630193"/>
    <w:rsid w:val="00631CDB"/>
    <w:rsid w:val="00635F5B"/>
    <w:rsid w:val="0064163B"/>
    <w:rsid w:val="00650F13"/>
    <w:rsid w:val="006520F3"/>
    <w:rsid w:val="00656044"/>
    <w:rsid w:val="00656919"/>
    <w:rsid w:val="00657922"/>
    <w:rsid w:val="00665AFE"/>
    <w:rsid w:val="00672C53"/>
    <w:rsid w:val="00674503"/>
    <w:rsid w:val="00680E2B"/>
    <w:rsid w:val="00680FEB"/>
    <w:rsid w:val="00684251"/>
    <w:rsid w:val="00684CA6"/>
    <w:rsid w:val="00687203"/>
    <w:rsid w:val="00687FC1"/>
    <w:rsid w:val="00691C82"/>
    <w:rsid w:val="0069263C"/>
    <w:rsid w:val="00694D06"/>
    <w:rsid w:val="00695A27"/>
    <w:rsid w:val="006A1024"/>
    <w:rsid w:val="006A2015"/>
    <w:rsid w:val="006B088D"/>
    <w:rsid w:val="006B2434"/>
    <w:rsid w:val="006B6214"/>
    <w:rsid w:val="006C022B"/>
    <w:rsid w:val="006C0875"/>
    <w:rsid w:val="006C4BE5"/>
    <w:rsid w:val="006D0E37"/>
    <w:rsid w:val="006D1402"/>
    <w:rsid w:val="006E06AE"/>
    <w:rsid w:val="006E1ECE"/>
    <w:rsid w:val="006E2E73"/>
    <w:rsid w:val="006E3131"/>
    <w:rsid w:val="006E5646"/>
    <w:rsid w:val="006E5C68"/>
    <w:rsid w:val="006F192E"/>
    <w:rsid w:val="006F27AA"/>
    <w:rsid w:val="006F2CDC"/>
    <w:rsid w:val="006F453C"/>
    <w:rsid w:val="006F5C91"/>
    <w:rsid w:val="006F61C9"/>
    <w:rsid w:val="006F7693"/>
    <w:rsid w:val="006F7906"/>
    <w:rsid w:val="00702FD9"/>
    <w:rsid w:val="0070315E"/>
    <w:rsid w:val="0070467D"/>
    <w:rsid w:val="0070522C"/>
    <w:rsid w:val="0070762F"/>
    <w:rsid w:val="007163E6"/>
    <w:rsid w:val="00722834"/>
    <w:rsid w:val="00724BA9"/>
    <w:rsid w:val="00726644"/>
    <w:rsid w:val="00731DEE"/>
    <w:rsid w:val="00734541"/>
    <w:rsid w:val="00734E3D"/>
    <w:rsid w:val="0073694E"/>
    <w:rsid w:val="00740C79"/>
    <w:rsid w:val="0074597C"/>
    <w:rsid w:val="007516DE"/>
    <w:rsid w:val="007524BB"/>
    <w:rsid w:val="00753FB5"/>
    <w:rsid w:val="007607E5"/>
    <w:rsid w:val="00762C2E"/>
    <w:rsid w:val="007647DF"/>
    <w:rsid w:val="00770932"/>
    <w:rsid w:val="007758D8"/>
    <w:rsid w:val="00777287"/>
    <w:rsid w:val="0078011F"/>
    <w:rsid w:val="007817B0"/>
    <w:rsid w:val="00782D00"/>
    <w:rsid w:val="0078492F"/>
    <w:rsid w:val="007855CD"/>
    <w:rsid w:val="00790C30"/>
    <w:rsid w:val="0079116A"/>
    <w:rsid w:val="00791F5C"/>
    <w:rsid w:val="00792763"/>
    <w:rsid w:val="00795214"/>
    <w:rsid w:val="007965AF"/>
    <w:rsid w:val="007A12FB"/>
    <w:rsid w:val="007A5498"/>
    <w:rsid w:val="007B1900"/>
    <w:rsid w:val="007B3E2E"/>
    <w:rsid w:val="007B41C5"/>
    <w:rsid w:val="007C1389"/>
    <w:rsid w:val="007C37F8"/>
    <w:rsid w:val="007C4136"/>
    <w:rsid w:val="007C616A"/>
    <w:rsid w:val="007D264D"/>
    <w:rsid w:val="007D2786"/>
    <w:rsid w:val="007D2C41"/>
    <w:rsid w:val="007D6932"/>
    <w:rsid w:val="007E2104"/>
    <w:rsid w:val="007E328C"/>
    <w:rsid w:val="007E4D77"/>
    <w:rsid w:val="007E4DBA"/>
    <w:rsid w:val="007E4ED7"/>
    <w:rsid w:val="007E5167"/>
    <w:rsid w:val="007E61FF"/>
    <w:rsid w:val="007E76F7"/>
    <w:rsid w:val="007F066D"/>
    <w:rsid w:val="007F0E70"/>
    <w:rsid w:val="008004CA"/>
    <w:rsid w:val="008008E4"/>
    <w:rsid w:val="00802490"/>
    <w:rsid w:val="008029FC"/>
    <w:rsid w:val="00802A80"/>
    <w:rsid w:val="00802E1C"/>
    <w:rsid w:val="00803808"/>
    <w:rsid w:val="0080495C"/>
    <w:rsid w:val="00806302"/>
    <w:rsid w:val="00806BB4"/>
    <w:rsid w:val="008126C7"/>
    <w:rsid w:val="0081581D"/>
    <w:rsid w:val="00816D84"/>
    <w:rsid w:val="00817FC9"/>
    <w:rsid w:val="00820D5A"/>
    <w:rsid w:val="008251A0"/>
    <w:rsid w:val="008251B1"/>
    <w:rsid w:val="00827A89"/>
    <w:rsid w:val="008327EC"/>
    <w:rsid w:val="00833B0D"/>
    <w:rsid w:val="00841C54"/>
    <w:rsid w:val="00843D27"/>
    <w:rsid w:val="00844D90"/>
    <w:rsid w:val="00846869"/>
    <w:rsid w:val="00847E00"/>
    <w:rsid w:val="008508B9"/>
    <w:rsid w:val="00851723"/>
    <w:rsid w:val="00856188"/>
    <w:rsid w:val="00864FD3"/>
    <w:rsid w:val="008654A6"/>
    <w:rsid w:val="008660BD"/>
    <w:rsid w:val="008701B0"/>
    <w:rsid w:val="008711E6"/>
    <w:rsid w:val="00874D7A"/>
    <w:rsid w:val="00877AA5"/>
    <w:rsid w:val="0088255F"/>
    <w:rsid w:val="0088656B"/>
    <w:rsid w:val="00887929"/>
    <w:rsid w:val="00891489"/>
    <w:rsid w:val="00893576"/>
    <w:rsid w:val="00894186"/>
    <w:rsid w:val="008954EF"/>
    <w:rsid w:val="008957D4"/>
    <w:rsid w:val="008A04E9"/>
    <w:rsid w:val="008A0640"/>
    <w:rsid w:val="008B0813"/>
    <w:rsid w:val="008B1D6A"/>
    <w:rsid w:val="008B1E4D"/>
    <w:rsid w:val="008B538A"/>
    <w:rsid w:val="008C1761"/>
    <w:rsid w:val="008C539E"/>
    <w:rsid w:val="008C7940"/>
    <w:rsid w:val="008D034A"/>
    <w:rsid w:val="008D03D6"/>
    <w:rsid w:val="008D04FA"/>
    <w:rsid w:val="008D20AD"/>
    <w:rsid w:val="008E014C"/>
    <w:rsid w:val="008E6D7F"/>
    <w:rsid w:val="008E724D"/>
    <w:rsid w:val="008E759E"/>
    <w:rsid w:val="008F02F7"/>
    <w:rsid w:val="008F1F24"/>
    <w:rsid w:val="008F2186"/>
    <w:rsid w:val="008F2BC0"/>
    <w:rsid w:val="008F54A7"/>
    <w:rsid w:val="008F738C"/>
    <w:rsid w:val="008F7485"/>
    <w:rsid w:val="00901602"/>
    <w:rsid w:val="00903DD4"/>
    <w:rsid w:val="00905C46"/>
    <w:rsid w:val="0090620A"/>
    <w:rsid w:val="00907F2C"/>
    <w:rsid w:val="0091118B"/>
    <w:rsid w:val="00916B80"/>
    <w:rsid w:val="0091739D"/>
    <w:rsid w:val="0091741E"/>
    <w:rsid w:val="00924499"/>
    <w:rsid w:val="00924DA6"/>
    <w:rsid w:val="0092573D"/>
    <w:rsid w:val="00927D9A"/>
    <w:rsid w:val="0093401F"/>
    <w:rsid w:val="00934726"/>
    <w:rsid w:val="00934DFD"/>
    <w:rsid w:val="00935F85"/>
    <w:rsid w:val="00937992"/>
    <w:rsid w:val="00937A74"/>
    <w:rsid w:val="00941B64"/>
    <w:rsid w:val="00942D1D"/>
    <w:rsid w:val="00946929"/>
    <w:rsid w:val="009479C0"/>
    <w:rsid w:val="0095189D"/>
    <w:rsid w:val="00955545"/>
    <w:rsid w:val="0095578C"/>
    <w:rsid w:val="00955A59"/>
    <w:rsid w:val="00956B99"/>
    <w:rsid w:val="0096697D"/>
    <w:rsid w:val="00966F15"/>
    <w:rsid w:val="00970029"/>
    <w:rsid w:val="00971F88"/>
    <w:rsid w:val="00973878"/>
    <w:rsid w:val="00975763"/>
    <w:rsid w:val="009760E5"/>
    <w:rsid w:val="00977079"/>
    <w:rsid w:val="00977441"/>
    <w:rsid w:val="00984776"/>
    <w:rsid w:val="00984798"/>
    <w:rsid w:val="00987090"/>
    <w:rsid w:val="009933DB"/>
    <w:rsid w:val="00993F82"/>
    <w:rsid w:val="0099574C"/>
    <w:rsid w:val="00995CE6"/>
    <w:rsid w:val="00996A25"/>
    <w:rsid w:val="009A1387"/>
    <w:rsid w:val="009A687F"/>
    <w:rsid w:val="009B2550"/>
    <w:rsid w:val="009B40C3"/>
    <w:rsid w:val="009B6064"/>
    <w:rsid w:val="009B79D5"/>
    <w:rsid w:val="009C0499"/>
    <w:rsid w:val="009C05B4"/>
    <w:rsid w:val="009C143A"/>
    <w:rsid w:val="009C2D55"/>
    <w:rsid w:val="009C32DB"/>
    <w:rsid w:val="009C4284"/>
    <w:rsid w:val="009C5714"/>
    <w:rsid w:val="009D0920"/>
    <w:rsid w:val="009D4262"/>
    <w:rsid w:val="009D4939"/>
    <w:rsid w:val="009D6874"/>
    <w:rsid w:val="009D6E02"/>
    <w:rsid w:val="009D732E"/>
    <w:rsid w:val="009F08C7"/>
    <w:rsid w:val="009F4DD3"/>
    <w:rsid w:val="009F5F04"/>
    <w:rsid w:val="00A00A4B"/>
    <w:rsid w:val="00A0141D"/>
    <w:rsid w:val="00A01C7A"/>
    <w:rsid w:val="00A04A4A"/>
    <w:rsid w:val="00A05FDF"/>
    <w:rsid w:val="00A06DB6"/>
    <w:rsid w:val="00A11526"/>
    <w:rsid w:val="00A1446C"/>
    <w:rsid w:val="00A15E24"/>
    <w:rsid w:val="00A16D9B"/>
    <w:rsid w:val="00A22F81"/>
    <w:rsid w:val="00A23467"/>
    <w:rsid w:val="00A36078"/>
    <w:rsid w:val="00A3679A"/>
    <w:rsid w:val="00A36884"/>
    <w:rsid w:val="00A4518E"/>
    <w:rsid w:val="00A47C5E"/>
    <w:rsid w:val="00A50A0B"/>
    <w:rsid w:val="00A6082E"/>
    <w:rsid w:val="00A64019"/>
    <w:rsid w:val="00A6712B"/>
    <w:rsid w:val="00A73B88"/>
    <w:rsid w:val="00A850C7"/>
    <w:rsid w:val="00A857BD"/>
    <w:rsid w:val="00A870F3"/>
    <w:rsid w:val="00A87950"/>
    <w:rsid w:val="00A91727"/>
    <w:rsid w:val="00A9480D"/>
    <w:rsid w:val="00A9618A"/>
    <w:rsid w:val="00A97C6F"/>
    <w:rsid w:val="00AA2F9A"/>
    <w:rsid w:val="00AA3C05"/>
    <w:rsid w:val="00AA4044"/>
    <w:rsid w:val="00AA4758"/>
    <w:rsid w:val="00AA5163"/>
    <w:rsid w:val="00AA541D"/>
    <w:rsid w:val="00AA5905"/>
    <w:rsid w:val="00AB3DDC"/>
    <w:rsid w:val="00AC7121"/>
    <w:rsid w:val="00AD2771"/>
    <w:rsid w:val="00AD6E91"/>
    <w:rsid w:val="00AE389D"/>
    <w:rsid w:val="00AE4E53"/>
    <w:rsid w:val="00AE59E7"/>
    <w:rsid w:val="00AE632A"/>
    <w:rsid w:val="00AF334B"/>
    <w:rsid w:val="00AF3CA0"/>
    <w:rsid w:val="00AF4618"/>
    <w:rsid w:val="00AF524D"/>
    <w:rsid w:val="00AF56F8"/>
    <w:rsid w:val="00B0086B"/>
    <w:rsid w:val="00B04A23"/>
    <w:rsid w:val="00B07607"/>
    <w:rsid w:val="00B13431"/>
    <w:rsid w:val="00B1498F"/>
    <w:rsid w:val="00B15332"/>
    <w:rsid w:val="00B1588B"/>
    <w:rsid w:val="00B24B2D"/>
    <w:rsid w:val="00B32228"/>
    <w:rsid w:val="00B33492"/>
    <w:rsid w:val="00B43123"/>
    <w:rsid w:val="00B43A15"/>
    <w:rsid w:val="00B4655B"/>
    <w:rsid w:val="00B50615"/>
    <w:rsid w:val="00B54D95"/>
    <w:rsid w:val="00B57139"/>
    <w:rsid w:val="00B574CF"/>
    <w:rsid w:val="00B61288"/>
    <w:rsid w:val="00B6254C"/>
    <w:rsid w:val="00B62CF3"/>
    <w:rsid w:val="00B63210"/>
    <w:rsid w:val="00B63CF2"/>
    <w:rsid w:val="00B67098"/>
    <w:rsid w:val="00B710BB"/>
    <w:rsid w:val="00B764FC"/>
    <w:rsid w:val="00B80D4A"/>
    <w:rsid w:val="00B82DF9"/>
    <w:rsid w:val="00B84949"/>
    <w:rsid w:val="00B8591B"/>
    <w:rsid w:val="00B86DA1"/>
    <w:rsid w:val="00B92A8E"/>
    <w:rsid w:val="00B944A2"/>
    <w:rsid w:val="00B94A7F"/>
    <w:rsid w:val="00B95F1E"/>
    <w:rsid w:val="00B95FC4"/>
    <w:rsid w:val="00BA4FBE"/>
    <w:rsid w:val="00BB52D1"/>
    <w:rsid w:val="00BC2E2B"/>
    <w:rsid w:val="00BC484A"/>
    <w:rsid w:val="00BC6002"/>
    <w:rsid w:val="00BD06A7"/>
    <w:rsid w:val="00BD0CD8"/>
    <w:rsid w:val="00BD0FDE"/>
    <w:rsid w:val="00BD54CF"/>
    <w:rsid w:val="00BD5B96"/>
    <w:rsid w:val="00BE0F1E"/>
    <w:rsid w:val="00BE0F7E"/>
    <w:rsid w:val="00BE261A"/>
    <w:rsid w:val="00BE2F4B"/>
    <w:rsid w:val="00BE578B"/>
    <w:rsid w:val="00BE5DB4"/>
    <w:rsid w:val="00BE6C10"/>
    <w:rsid w:val="00BE71BD"/>
    <w:rsid w:val="00BF0277"/>
    <w:rsid w:val="00BF1087"/>
    <w:rsid w:val="00BF11C2"/>
    <w:rsid w:val="00BF30F0"/>
    <w:rsid w:val="00BF4950"/>
    <w:rsid w:val="00BF63BC"/>
    <w:rsid w:val="00C0184C"/>
    <w:rsid w:val="00C018CA"/>
    <w:rsid w:val="00C021B7"/>
    <w:rsid w:val="00C02CC5"/>
    <w:rsid w:val="00C02D90"/>
    <w:rsid w:val="00C04804"/>
    <w:rsid w:val="00C05E69"/>
    <w:rsid w:val="00C06FC9"/>
    <w:rsid w:val="00C11AC5"/>
    <w:rsid w:val="00C13063"/>
    <w:rsid w:val="00C13AD9"/>
    <w:rsid w:val="00C2554E"/>
    <w:rsid w:val="00C26156"/>
    <w:rsid w:val="00C26DAE"/>
    <w:rsid w:val="00C27A56"/>
    <w:rsid w:val="00C33A01"/>
    <w:rsid w:val="00C33F12"/>
    <w:rsid w:val="00C3556F"/>
    <w:rsid w:val="00C365D9"/>
    <w:rsid w:val="00C37BA9"/>
    <w:rsid w:val="00C40938"/>
    <w:rsid w:val="00C41462"/>
    <w:rsid w:val="00C41C82"/>
    <w:rsid w:val="00C469A9"/>
    <w:rsid w:val="00C50B5B"/>
    <w:rsid w:val="00C5381F"/>
    <w:rsid w:val="00C5398D"/>
    <w:rsid w:val="00C53BC6"/>
    <w:rsid w:val="00C5568E"/>
    <w:rsid w:val="00C565A8"/>
    <w:rsid w:val="00C62271"/>
    <w:rsid w:val="00C62496"/>
    <w:rsid w:val="00C632BD"/>
    <w:rsid w:val="00C64F36"/>
    <w:rsid w:val="00C6658F"/>
    <w:rsid w:val="00C66C90"/>
    <w:rsid w:val="00C712C3"/>
    <w:rsid w:val="00C71DC9"/>
    <w:rsid w:val="00C729C1"/>
    <w:rsid w:val="00C74345"/>
    <w:rsid w:val="00C752C3"/>
    <w:rsid w:val="00C95A81"/>
    <w:rsid w:val="00C96A10"/>
    <w:rsid w:val="00C96E9F"/>
    <w:rsid w:val="00C96F99"/>
    <w:rsid w:val="00CA370C"/>
    <w:rsid w:val="00CA3D46"/>
    <w:rsid w:val="00CA427A"/>
    <w:rsid w:val="00CA4B7E"/>
    <w:rsid w:val="00CA4DC4"/>
    <w:rsid w:val="00CA6BD0"/>
    <w:rsid w:val="00CB56AF"/>
    <w:rsid w:val="00CB668E"/>
    <w:rsid w:val="00CB7CEA"/>
    <w:rsid w:val="00CC3075"/>
    <w:rsid w:val="00CC427F"/>
    <w:rsid w:val="00CC6DBC"/>
    <w:rsid w:val="00CD00EA"/>
    <w:rsid w:val="00CD1667"/>
    <w:rsid w:val="00CD1BBE"/>
    <w:rsid w:val="00CD2235"/>
    <w:rsid w:val="00CD4910"/>
    <w:rsid w:val="00CD7315"/>
    <w:rsid w:val="00CE3E5E"/>
    <w:rsid w:val="00CE4E66"/>
    <w:rsid w:val="00CE757C"/>
    <w:rsid w:val="00CF001E"/>
    <w:rsid w:val="00CF0371"/>
    <w:rsid w:val="00CF0B5B"/>
    <w:rsid w:val="00CF1F42"/>
    <w:rsid w:val="00CF3762"/>
    <w:rsid w:val="00CF4AEF"/>
    <w:rsid w:val="00CF5244"/>
    <w:rsid w:val="00CF7885"/>
    <w:rsid w:val="00D02990"/>
    <w:rsid w:val="00D02FD5"/>
    <w:rsid w:val="00D043D8"/>
    <w:rsid w:val="00D065EF"/>
    <w:rsid w:val="00D12E7A"/>
    <w:rsid w:val="00D15CA7"/>
    <w:rsid w:val="00D168EC"/>
    <w:rsid w:val="00D21B36"/>
    <w:rsid w:val="00D31282"/>
    <w:rsid w:val="00D324AD"/>
    <w:rsid w:val="00D32DD4"/>
    <w:rsid w:val="00D3468D"/>
    <w:rsid w:val="00D35C0C"/>
    <w:rsid w:val="00D36A22"/>
    <w:rsid w:val="00D415F7"/>
    <w:rsid w:val="00D41951"/>
    <w:rsid w:val="00D41AAB"/>
    <w:rsid w:val="00D442A2"/>
    <w:rsid w:val="00D446E6"/>
    <w:rsid w:val="00D446E8"/>
    <w:rsid w:val="00D4591F"/>
    <w:rsid w:val="00D51939"/>
    <w:rsid w:val="00D5266F"/>
    <w:rsid w:val="00D5592A"/>
    <w:rsid w:val="00D56533"/>
    <w:rsid w:val="00D57188"/>
    <w:rsid w:val="00D61B21"/>
    <w:rsid w:val="00D6311A"/>
    <w:rsid w:val="00D64254"/>
    <w:rsid w:val="00D655E7"/>
    <w:rsid w:val="00D7348F"/>
    <w:rsid w:val="00D73CB9"/>
    <w:rsid w:val="00D80F09"/>
    <w:rsid w:val="00D83601"/>
    <w:rsid w:val="00D8472A"/>
    <w:rsid w:val="00D856F6"/>
    <w:rsid w:val="00D8719E"/>
    <w:rsid w:val="00D91C39"/>
    <w:rsid w:val="00D91FC9"/>
    <w:rsid w:val="00D949C9"/>
    <w:rsid w:val="00D969D9"/>
    <w:rsid w:val="00D96B07"/>
    <w:rsid w:val="00DA0417"/>
    <w:rsid w:val="00DA1186"/>
    <w:rsid w:val="00DA3E10"/>
    <w:rsid w:val="00DA462F"/>
    <w:rsid w:val="00DA756D"/>
    <w:rsid w:val="00DB0A03"/>
    <w:rsid w:val="00DB2431"/>
    <w:rsid w:val="00DB2ED4"/>
    <w:rsid w:val="00DB7076"/>
    <w:rsid w:val="00DB71A6"/>
    <w:rsid w:val="00DC0DB5"/>
    <w:rsid w:val="00DC2285"/>
    <w:rsid w:val="00DC69C6"/>
    <w:rsid w:val="00DD03E2"/>
    <w:rsid w:val="00DD04F6"/>
    <w:rsid w:val="00DD0E34"/>
    <w:rsid w:val="00DD413B"/>
    <w:rsid w:val="00DD4947"/>
    <w:rsid w:val="00DE30C3"/>
    <w:rsid w:val="00DE632D"/>
    <w:rsid w:val="00DF22AE"/>
    <w:rsid w:val="00DF63E9"/>
    <w:rsid w:val="00E05F30"/>
    <w:rsid w:val="00E06247"/>
    <w:rsid w:val="00E115D9"/>
    <w:rsid w:val="00E11DC5"/>
    <w:rsid w:val="00E138E0"/>
    <w:rsid w:val="00E21406"/>
    <w:rsid w:val="00E2457C"/>
    <w:rsid w:val="00E25DD9"/>
    <w:rsid w:val="00E2656D"/>
    <w:rsid w:val="00E30DE6"/>
    <w:rsid w:val="00E3327B"/>
    <w:rsid w:val="00E3386D"/>
    <w:rsid w:val="00E33957"/>
    <w:rsid w:val="00E33C11"/>
    <w:rsid w:val="00E42D97"/>
    <w:rsid w:val="00E50CBC"/>
    <w:rsid w:val="00E54402"/>
    <w:rsid w:val="00E5467A"/>
    <w:rsid w:val="00E552B1"/>
    <w:rsid w:val="00E57E32"/>
    <w:rsid w:val="00E57ED1"/>
    <w:rsid w:val="00E641A7"/>
    <w:rsid w:val="00E65D31"/>
    <w:rsid w:val="00E66BA5"/>
    <w:rsid w:val="00E717C9"/>
    <w:rsid w:val="00E72DEC"/>
    <w:rsid w:val="00E7532F"/>
    <w:rsid w:val="00E75AF3"/>
    <w:rsid w:val="00E76343"/>
    <w:rsid w:val="00E779A5"/>
    <w:rsid w:val="00E8500D"/>
    <w:rsid w:val="00E92AB7"/>
    <w:rsid w:val="00E964E1"/>
    <w:rsid w:val="00E96DDE"/>
    <w:rsid w:val="00EA0D3D"/>
    <w:rsid w:val="00EA22B4"/>
    <w:rsid w:val="00EA382E"/>
    <w:rsid w:val="00EA3E3C"/>
    <w:rsid w:val="00EB03A7"/>
    <w:rsid w:val="00EB08A5"/>
    <w:rsid w:val="00EB51DF"/>
    <w:rsid w:val="00EC01DC"/>
    <w:rsid w:val="00EC0E3B"/>
    <w:rsid w:val="00EC22D9"/>
    <w:rsid w:val="00EC3675"/>
    <w:rsid w:val="00EC462E"/>
    <w:rsid w:val="00EC58FD"/>
    <w:rsid w:val="00EC7423"/>
    <w:rsid w:val="00EC76D2"/>
    <w:rsid w:val="00ED1664"/>
    <w:rsid w:val="00ED454B"/>
    <w:rsid w:val="00ED76F5"/>
    <w:rsid w:val="00EE340B"/>
    <w:rsid w:val="00EE4250"/>
    <w:rsid w:val="00EF1FB3"/>
    <w:rsid w:val="00EF3680"/>
    <w:rsid w:val="00F015CD"/>
    <w:rsid w:val="00F015DB"/>
    <w:rsid w:val="00F01AF8"/>
    <w:rsid w:val="00F045E9"/>
    <w:rsid w:val="00F05090"/>
    <w:rsid w:val="00F12636"/>
    <w:rsid w:val="00F14337"/>
    <w:rsid w:val="00F170D9"/>
    <w:rsid w:val="00F20721"/>
    <w:rsid w:val="00F21ACB"/>
    <w:rsid w:val="00F23A46"/>
    <w:rsid w:val="00F25F95"/>
    <w:rsid w:val="00F30B76"/>
    <w:rsid w:val="00F335D2"/>
    <w:rsid w:val="00F3501E"/>
    <w:rsid w:val="00F3740A"/>
    <w:rsid w:val="00F37EED"/>
    <w:rsid w:val="00F40168"/>
    <w:rsid w:val="00F415C1"/>
    <w:rsid w:val="00F434EB"/>
    <w:rsid w:val="00F47991"/>
    <w:rsid w:val="00F5096C"/>
    <w:rsid w:val="00F514B4"/>
    <w:rsid w:val="00F52F9A"/>
    <w:rsid w:val="00F54260"/>
    <w:rsid w:val="00F56F99"/>
    <w:rsid w:val="00F62B9B"/>
    <w:rsid w:val="00F64B6E"/>
    <w:rsid w:val="00F65A51"/>
    <w:rsid w:val="00F677BD"/>
    <w:rsid w:val="00F67CF1"/>
    <w:rsid w:val="00F67F89"/>
    <w:rsid w:val="00F71273"/>
    <w:rsid w:val="00F727C1"/>
    <w:rsid w:val="00F7386C"/>
    <w:rsid w:val="00F80014"/>
    <w:rsid w:val="00F81383"/>
    <w:rsid w:val="00F81F94"/>
    <w:rsid w:val="00F83460"/>
    <w:rsid w:val="00F854AD"/>
    <w:rsid w:val="00F8737D"/>
    <w:rsid w:val="00F90F07"/>
    <w:rsid w:val="00F92CDB"/>
    <w:rsid w:val="00FA029A"/>
    <w:rsid w:val="00FA197A"/>
    <w:rsid w:val="00FA717C"/>
    <w:rsid w:val="00FA7EDF"/>
    <w:rsid w:val="00FB2A42"/>
    <w:rsid w:val="00FB3A57"/>
    <w:rsid w:val="00FB468B"/>
    <w:rsid w:val="00FB482F"/>
    <w:rsid w:val="00FB5BB7"/>
    <w:rsid w:val="00FC3304"/>
    <w:rsid w:val="00FC70E7"/>
    <w:rsid w:val="00FD1AB5"/>
    <w:rsid w:val="00FD27F6"/>
    <w:rsid w:val="00FD301B"/>
    <w:rsid w:val="00FD32B2"/>
    <w:rsid w:val="00FD470F"/>
    <w:rsid w:val="00FD77D0"/>
    <w:rsid w:val="00FE3C84"/>
    <w:rsid w:val="00FE613D"/>
    <w:rsid w:val="00FE622C"/>
    <w:rsid w:val="00FE6985"/>
    <w:rsid w:val="00FE778D"/>
    <w:rsid w:val="00FF0712"/>
    <w:rsid w:val="00FF1700"/>
    <w:rsid w:val="00FF1EC2"/>
    <w:rsid w:val="00FF5D52"/>
    <w:rsid w:val="17D205B5"/>
    <w:rsid w:val="1C7C5518"/>
    <w:rsid w:val="1C8E6A50"/>
    <w:rsid w:val="2C81200C"/>
    <w:rsid w:val="31B12793"/>
    <w:rsid w:val="3E442982"/>
    <w:rsid w:val="4564562D"/>
    <w:rsid w:val="65504F5E"/>
    <w:rsid w:val="65811921"/>
    <w:rsid w:val="66BE231D"/>
    <w:rsid w:val="71710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1FE0B8"/>
  <w15:docId w15:val="{4C2CB588-887D-4974-812B-FCD35900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unhideWhenUsed="1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 w:line="276" w:lineRule="auto"/>
    </w:pPr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qFormat/>
    <w:pPr>
      <w:keepNext/>
      <w:jc w:val="center"/>
      <w:outlineLvl w:val="1"/>
    </w:pPr>
    <w:rPr>
      <w:b/>
      <w:bCs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sz w:val="28"/>
      <w:szCs w:val="28"/>
    </w:rPr>
  </w:style>
  <w:style w:type="paragraph" w:styleId="Ttulo9">
    <w:name w:val="heading 9"/>
    <w:basedOn w:val="Normal"/>
    <w:next w:val="Normal"/>
    <w:link w:val="Ttulo9Char"/>
    <w:qFormat/>
    <w:pPr>
      <w:keepNext/>
      <w:overflowPunct w:val="0"/>
      <w:autoSpaceDE w:val="0"/>
      <w:autoSpaceDN w:val="0"/>
      <w:adjustRightInd w:val="0"/>
      <w:spacing w:after="120"/>
      <w:jc w:val="center"/>
      <w:textAlignment w:val="baseline"/>
      <w:outlineLvl w:val="8"/>
    </w:pPr>
    <w:rPr>
      <w:rFonts w:ascii="Arial" w:hAnsi="Arial"/>
      <w:spacing w:val="-10"/>
      <w:kern w:val="16"/>
      <w:sz w:val="36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uiPriority w:val="22"/>
    <w:qFormat/>
    <w:rPr>
      <w:b/>
      <w:bCs/>
    </w:rPr>
  </w:style>
  <w:style w:type="character" w:styleId="Hyperlink">
    <w:name w:val="Hyperlink"/>
    <w:basedOn w:val="Fontepargpadro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Cabealho">
    <w:name w:val="header"/>
    <w:basedOn w:val="Normal"/>
    <w:link w:val="CabealhoChar"/>
    <w:qFormat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9Char">
    <w:name w:val="Título 9 Char"/>
    <w:link w:val="Ttulo9"/>
    <w:qFormat/>
    <w:rPr>
      <w:rFonts w:ascii="Arial" w:hAnsi="Arial"/>
      <w:spacing w:val="-10"/>
      <w:kern w:val="16"/>
      <w:sz w:val="36"/>
    </w:rPr>
  </w:style>
  <w:style w:type="character" w:customStyle="1" w:styleId="Ttulo1Char">
    <w:name w:val="Título 1 Char"/>
    <w:link w:val="Ttulo1"/>
    <w:qFormat/>
    <w:rPr>
      <w:rFonts w:ascii="Arial" w:hAnsi="Arial" w:cs="Arial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qFormat/>
    <w:rPr>
      <w:b/>
      <w:bCs/>
      <w:sz w:val="28"/>
      <w:szCs w:val="28"/>
    </w:rPr>
  </w:style>
  <w:style w:type="character" w:customStyle="1" w:styleId="CabealhoChar">
    <w:name w:val="Cabeçalho Char"/>
    <w:link w:val="Cabealho"/>
    <w:qFormat/>
    <w:rPr>
      <w:sz w:val="24"/>
      <w:szCs w:val="24"/>
    </w:rPr>
  </w:style>
  <w:style w:type="character" w:customStyle="1" w:styleId="TextodebaloChar">
    <w:name w:val="Texto de balão Char"/>
    <w:link w:val="Textodebalo"/>
    <w:qFormat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qFormat/>
    <w:rPr>
      <w:sz w:val="24"/>
      <w:szCs w:val="24"/>
    </w:rPr>
  </w:style>
  <w:style w:type="character" w:customStyle="1" w:styleId="il">
    <w:name w:val="il"/>
    <w:qFormat/>
  </w:style>
  <w:style w:type="paragraph" w:styleId="PargrafodaLista">
    <w:name w:val="List Paragraph"/>
    <w:basedOn w:val="Normal"/>
    <w:uiPriority w:val="34"/>
    <w:qFormat/>
    <w:pPr>
      <w:ind w:left="708"/>
    </w:pPr>
  </w:style>
  <w:style w:type="character" w:customStyle="1" w:styleId="m-6035850086004080269m-5308201046615467877gmail-il">
    <w:name w:val="m_-6035850086004080269m_-5308201046615467877gmail-il"/>
    <w:qFormat/>
  </w:style>
  <w:style w:type="character" w:customStyle="1" w:styleId="font21">
    <w:name w:val="font21"/>
    <w:qFormat/>
    <w:rPr>
      <w:rFonts w:ascii="Calibri" w:hAnsi="Calibri" w:cs="Calibri" w:hint="default"/>
      <w:color w:val="000000"/>
      <w:sz w:val="20"/>
      <w:szCs w:val="20"/>
      <w:u w:val="none"/>
    </w:rPr>
  </w:style>
  <w:style w:type="table" w:customStyle="1" w:styleId="TableGrid">
    <w:name w:val="TableGrid"/>
    <w:qFormat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paragraph" w:styleId="Reviso">
    <w:name w:val="Revision"/>
    <w:hidden/>
    <w:uiPriority w:val="99"/>
    <w:unhideWhenUsed/>
    <w:rsid w:val="0014598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1C58E8-190F-4480-928B-4CF5DE440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5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grama de Pós-graduação em Administração</dc:creator>
  <cp:lastModifiedBy>Socorro Sousa</cp:lastModifiedBy>
  <cp:revision>3</cp:revision>
  <cp:lastPrinted>2024-08-08T20:09:00Z</cp:lastPrinted>
  <dcterms:created xsi:type="dcterms:W3CDTF">2024-08-08T20:10:00Z</dcterms:created>
  <dcterms:modified xsi:type="dcterms:W3CDTF">2024-08-08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13489</vt:lpwstr>
  </property>
  <property fmtid="{D5CDD505-2E9C-101B-9397-08002B2CF9AE}" pid="3" name="ICV">
    <vt:lpwstr>DDD9F7196C9444FAA14790214F3FBF66_12</vt:lpwstr>
  </property>
</Properties>
</file>